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B4A" w:rsidRPr="00F13B4A" w:rsidRDefault="00F13B4A" w:rsidP="00F13B4A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F13B4A">
        <w:rPr>
          <w:b/>
          <w:sz w:val="28"/>
          <w:szCs w:val="28"/>
        </w:rPr>
        <w:t xml:space="preserve">Dr. </w:t>
      </w:r>
      <w:proofErr w:type="spellStart"/>
      <w:r w:rsidRPr="00F13B4A">
        <w:rPr>
          <w:b/>
          <w:sz w:val="28"/>
          <w:szCs w:val="28"/>
        </w:rPr>
        <w:t>Niranjan</w:t>
      </w:r>
      <w:proofErr w:type="spellEnd"/>
      <w:r w:rsidRPr="00F13B4A">
        <w:rPr>
          <w:b/>
          <w:sz w:val="28"/>
          <w:szCs w:val="28"/>
        </w:rPr>
        <w:t xml:space="preserve"> </w:t>
      </w:r>
      <w:proofErr w:type="spellStart"/>
      <w:r w:rsidRPr="00F13B4A">
        <w:rPr>
          <w:b/>
          <w:sz w:val="28"/>
          <w:szCs w:val="28"/>
        </w:rPr>
        <w:t>Sahoo</w:t>
      </w:r>
      <w:proofErr w:type="spellEnd"/>
    </w:p>
    <w:p w:rsidR="00F13B4A" w:rsidRPr="00E14FCF" w:rsidRDefault="00F13B4A" w:rsidP="00F13B4A">
      <w:pPr>
        <w:jc w:val="center"/>
      </w:pPr>
      <w:r w:rsidRPr="00E14FCF">
        <w:t>Professor</w:t>
      </w:r>
      <w:r>
        <w:t>, ME, IITG</w:t>
      </w:r>
    </w:p>
    <w:p w:rsidR="00F13B4A" w:rsidRPr="00E14FCF" w:rsidRDefault="00F13B4A" w:rsidP="00F13B4A">
      <w:pPr>
        <w:jc w:val="center"/>
      </w:pPr>
      <w:r w:rsidRPr="00E14FCF">
        <w:t xml:space="preserve">Email: </w:t>
      </w:r>
      <w:hyperlink r:id="rId8" w:history="1">
        <w:r w:rsidR="00D05A2D" w:rsidRPr="00050C4A">
          <w:rPr>
            <w:rStyle w:val="Hyperlink"/>
          </w:rPr>
          <w:t>shock@iitg.ac.in</w:t>
        </w:r>
      </w:hyperlink>
    </w:p>
    <w:p w:rsidR="00F13B4A" w:rsidRPr="00E14FCF" w:rsidRDefault="00F13B4A" w:rsidP="00F13B4A">
      <w:pPr>
        <w:jc w:val="center"/>
      </w:pPr>
      <w:r w:rsidRPr="00E14FCF">
        <w:t xml:space="preserve">Phone: </w:t>
      </w:r>
      <w:r>
        <w:t>0091-</w:t>
      </w:r>
      <w:r w:rsidRPr="00E14FCF">
        <w:t>361-258 2665</w:t>
      </w:r>
    </w:p>
    <w:p w:rsidR="00F13B4A" w:rsidRDefault="00F13B4A" w:rsidP="00F13B4A">
      <w:pPr>
        <w:jc w:val="center"/>
      </w:pPr>
      <w:r w:rsidRPr="00E14FCF">
        <w:t xml:space="preserve">Fax: </w:t>
      </w:r>
      <w:r>
        <w:t>0091-</w:t>
      </w:r>
      <w:r w:rsidRPr="00E14FCF">
        <w:t>361-269 0762</w:t>
      </w:r>
      <w:r>
        <w:t>, 258 2699</w:t>
      </w:r>
    </w:p>
    <w:p w:rsidR="00F13B4A" w:rsidRDefault="00F13B4A" w:rsidP="00F13B4A">
      <w:pPr>
        <w:jc w:val="center"/>
      </w:pPr>
    </w:p>
    <w:p w:rsidR="00F13B4A" w:rsidRPr="00CC506E" w:rsidRDefault="00CC506E" w:rsidP="00F13B4A">
      <w:pPr>
        <w:jc w:val="both"/>
        <w:rPr>
          <w:b/>
        </w:rPr>
      </w:pPr>
      <w:r>
        <w:rPr>
          <w:b/>
        </w:rPr>
        <w:t>(A)</w:t>
      </w:r>
      <w:r w:rsidR="00F13B4A" w:rsidRPr="00CC506E">
        <w:rPr>
          <w:b/>
        </w:rPr>
        <w:t xml:space="preserve"> Guidance of Students:</w:t>
      </w:r>
    </w:p>
    <w:p w:rsidR="00A116DF" w:rsidRDefault="00A116DF" w:rsidP="00F13B4A">
      <w:pPr>
        <w:jc w:val="both"/>
      </w:pPr>
    </w:p>
    <w:p w:rsidR="00F13B4A" w:rsidRPr="00B104AD" w:rsidRDefault="00CC506E" w:rsidP="00B104AD">
      <w:pPr>
        <w:spacing w:line="360" w:lineRule="auto"/>
        <w:ind w:firstLine="360"/>
        <w:contextualSpacing/>
        <w:rPr>
          <w:b/>
        </w:rPr>
      </w:pPr>
      <w:r w:rsidRPr="00B104AD">
        <w:rPr>
          <w:b/>
        </w:rPr>
        <w:t>(I</w:t>
      </w:r>
      <w:r w:rsidR="00F13B4A" w:rsidRPr="00B104AD">
        <w:rPr>
          <w:b/>
        </w:rPr>
        <w:t xml:space="preserve">) </w:t>
      </w:r>
      <w:r w:rsidR="00A116DF" w:rsidRPr="00B104AD">
        <w:rPr>
          <w:b/>
        </w:rPr>
        <w:t>Research Scholars</w:t>
      </w:r>
      <w:r w:rsidR="00F13B4A" w:rsidRPr="00B104AD">
        <w:rPr>
          <w:b/>
        </w:rPr>
        <w:t>:</w:t>
      </w:r>
    </w:p>
    <w:p w:rsidR="000E69A2" w:rsidRDefault="000E69A2" w:rsidP="000E69A2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Amit Kumar (206151001) Thermal sensors and engine diagnostics (ongoing since </w:t>
      </w:r>
      <w:r w:rsidR="00EB1C87">
        <w:t>July 2020</w:t>
      </w:r>
      <w:r>
        <w:t>; Centre for Energy)</w:t>
      </w:r>
      <w:r>
        <w:tab/>
      </w:r>
      <w:r>
        <w:tab/>
      </w:r>
      <w:r>
        <w:tab/>
      </w:r>
      <w:r>
        <w:tab/>
      </w:r>
      <w:r>
        <w:tab/>
      </w:r>
      <w:r>
        <w:tab/>
        <w:t>Full time</w:t>
      </w:r>
    </w:p>
    <w:p w:rsidR="00467D51" w:rsidRDefault="00467D51" w:rsidP="00467D51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s. </w:t>
      </w:r>
      <w:proofErr w:type="spellStart"/>
      <w:r>
        <w:t>Kabita</w:t>
      </w:r>
      <w:proofErr w:type="spellEnd"/>
      <w:r>
        <w:t xml:space="preserve"> </w:t>
      </w:r>
      <w:proofErr w:type="spellStart"/>
      <w:r>
        <w:t>Naik</w:t>
      </w:r>
      <w:proofErr w:type="spellEnd"/>
      <w:r>
        <w:t xml:space="preserve"> (186151102) Wind Engineering Aerodynamics – Wind Tunnel Experiments and Wind Turbine Blade simulations (ongoing since January 2019; Centre for Energy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ull time</w:t>
      </w:r>
    </w:p>
    <w:p w:rsidR="00467D51" w:rsidRDefault="00467D51" w:rsidP="004455EE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</w:t>
      </w:r>
      <w:proofErr w:type="spellStart"/>
      <w:r>
        <w:t>Ashutosh</w:t>
      </w:r>
      <w:proofErr w:type="spellEnd"/>
      <w:r>
        <w:t xml:space="preserve"> Kumar Singh (186103109) Gas Turbine Blade Film Cooling (ongoing since January 2019; ME, NIT-Manipur Trainee Teacher Scheme, Co-supervisor: Dr. </w:t>
      </w:r>
      <w:proofErr w:type="spellStart"/>
      <w:r>
        <w:t>Dushyant</w:t>
      </w:r>
      <w:proofErr w:type="spellEnd"/>
      <w:r>
        <w:t xml:space="preserve"> Singh, Mechanical Engineering, NIT Manipur) </w:t>
      </w:r>
      <w:r>
        <w:tab/>
      </w:r>
      <w:r>
        <w:tab/>
      </w:r>
      <w:r>
        <w:tab/>
      </w:r>
      <w:r>
        <w:tab/>
        <w:t>Part time</w:t>
      </w:r>
    </w:p>
    <w:p w:rsidR="007B6B51" w:rsidRDefault="00462A65" w:rsidP="004455EE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Abhishek Kamal (186103001) Force measurements with stress wave force balance systems, (ongoing since July 2018; ME: Dr. </w:t>
      </w:r>
      <w:proofErr w:type="spellStart"/>
      <w:r>
        <w:t>Vinayak</w:t>
      </w:r>
      <w:proofErr w:type="spellEnd"/>
      <w:r>
        <w:t xml:space="preserve"> Kulkarni)</w:t>
      </w:r>
      <w:r>
        <w:tab/>
      </w:r>
      <w:r>
        <w:tab/>
        <w:t>Full time</w:t>
      </w:r>
    </w:p>
    <w:p w:rsidR="004455EE" w:rsidRDefault="004455EE" w:rsidP="0098619A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Ravi Kumar (186103026) Wind Turbines and wind energy/wind tunnel experiments (ongoing since July 2018; ME: Prof. U. K. </w:t>
      </w:r>
      <w:proofErr w:type="spellStart"/>
      <w:r>
        <w:t>Saha</w:t>
      </w:r>
      <w:proofErr w:type="spellEnd"/>
      <w:r>
        <w:t>)</w:t>
      </w:r>
      <w:r>
        <w:tab/>
      </w:r>
      <w:r>
        <w:tab/>
      </w:r>
      <w:r>
        <w:tab/>
      </w:r>
      <w:r>
        <w:tab/>
        <w:t>Full time</w:t>
      </w:r>
    </w:p>
    <w:p w:rsidR="007B6B51" w:rsidRDefault="007B6B51" w:rsidP="0098619A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</w:t>
      </w:r>
      <w:proofErr w:type="spellStart"/>
      <w:r>
        <w:t>Sandip</w:t>
      </w:r>
      <w:proofErr w:type="spellEnd"/>
      <w:r>
        <w:t xml:space="preserve"> Chattopadhyay (186103030, Scientist ‘G’, DRDL Hyderabad) Hypersonic flows (ongoing since July 2018; DRDL Hyderabad) (ME; External supervisor: Dr. T. K. Ganesh </w:t>
      </w:r>
      <w:proofErr w:type="spellStart"/>
      <w:r>
        <w:t>Ananvardham</w:t>
      </w:r>
      <w:proofErr w:type="spellEnd"/>
      <w:r>
        <w:t>, DRDL Hyderabad)</w:t>
      </w:r>
      <w:r w:rsidR="00462A65">
        <w:tab/>
      </w:r>
      <w:r w:rsidR="00462A65">
        <w:tab/>
      </w:r>
      <w:r w:rsidR="00462A65">
        <w:tab/>
      </w:r>
      <w:r w:rsidR="00462A65">
        <w:tab/>
      </w:r>
      <w:r w:rsidR="00462A65">
        <w:tab/>
        <w:t>Part time</w:t>
      </w:r>
    </w:p>
    <w:p w:rsidR="00462A65" w:rsidRDefault="00462A65" w:rsidP="00462A65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</w:t>
      </w:r>
      <w:proofErr w:type="spellStart"/>
      <w:r>
        <w:t>Divakar</w:t>
      </w:r>
      <w:proofErr w:type="spellEnd"/>
      <w:r>
        <w:t xml:space="preserve"> </w:t>
      </w:r>
      <w:proofErr w:type="spellStart"/>
      <w:r>
        <w:t>Bommana</w:t>
      </w:r>
      <w:proofErr w:type="spellEnd"/>
      <w:r>
        <w:t xml:space="preserve"> (176103113) Sandwiched plates and composites (ongoing since December 2017; ME: Prof. S. K. </w:t>
      </w:r>
      <w:proofErr w:type="spellStart"/>
      <w:r>
        <w:t>Dwivedy</w:t>
      </w:r>
      <w:proofErr w:type="spellEnd"/>
      <w:r>
        <w:t>)</w:t>
      </w:r>
      <w:r>
        <w:tab/>
      </w:r>
      <w:r>
        <w:tab/>
      </w:r>
      <w:r>
        <w:tab/>
      </w:r>
      <w:r>
        <w:tab/>
      </w:r>
      <w:r>
        <w:tab/>
        <w:t>Part time</w:t>
      </w:r>
    </w:p>
    <w:p w:rsidR="00E308B8" w:rsidRDefault="00E308B8" w:rsidP="0098619A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</w:t>
      </w:r>
      <w:proofErr w:type="spellStart"/>
      <w:r>
        <w:t>Ojing</w:t>
      </w:r>
      <w:proofErr w:type="spellEnd"/>
      <w:r>
        <w:t xml:space="preserve"> </w:t>
      </w:r>
      <w:proofErr w:type="spellStart"/>
      <w:r>
        <w:t>Siram</w:t>
      </w:r>
      <w:proofErr w:type="spellEnd"/>
      <w:r>
        <w:t xml:space="preserve"> (166151101) Experimental studies for turbine blades for wind mill, wind tunnel and water turbine (</w:t>
      </w:r>
      <w:r w:rsidR="009F655C">
        <w:t xml:space="preserve">Ongoing since December 2016; </w:t>
      </w:r>
      <w:r>
        <w:t>Energy)</w:t>
      </w:r>
      <w:r w:rsidR="00462A65">
        <w:tab/>
      </w:r>
      <w:r w:rsidR="00462A65">
        <w:tab/>
        <w:t>Full time</w:t>
      </w:r>
    </w:p>
    <w:p w:rsidR="00E308B8" w:rsidRDefault="00E308B8" w:rsidP="0098619A">
      <w:pPr>
        <w:pStyle w:val="ListParagraph"/>
        <w:numPr>
          <w:ilvl w:val="0"/>
          <w:numId w:val="1"/>
        </w:numPr>
        <w:spacing w:line="360" w:lineRule="auto"/>
        <w:jc w:val="both"/>
      </w:pPr>
      <w:r>
        <w:t>Mr. Anil Kumar Rout (166151109), Fuel characterization and ignition delay measurement using shock tube and rapid compression machine (</w:t>
      </w:r>
      <w:r w:rsidR="009F655C">
        <w:t xml:space="preserve">Ongoing since December 2016; </w:t>
      </w:r>
      <w:r>
        <w:t xml:space="preserve">Energy: Dr. Pankaj </w:t>
      </w:r>
      <w:proofErr w:type="spellStart"/>
      <w:r>
        <w:t>Kalita</w:t>
      </w:r>
      <w:proofErr w:type="spellEnd"/>
      <w:r>
        <w:t>)</w:t>
      </w:r>
      <w:r w:rsidR="00462A65">
        <w:tab/>
      </w:r>
      <w:r w:rsidR="00462A65">
        <w:tab/>
      </w:r>
      <w:r w:rsidR="00462A65">
        <w:tab/>
      </w:r>
      <w:r w:rsidR="00462A65">
        <w:tab/>
      </w:r>
      <w:r w:rsidR="00462A65">
        <w:tab/>
      </w:r>
      <w:r w:rsidR="00462A65">
        <w:tab/>
      </w:r>
      <w:r w:rsidR="00462A65">
        <w:tab/>
      </w:r>
      <w:r w:rsidR="00462A65">
        <w:tab/>
        <w:t>Full time</w:t>
      </w:r>
    </w:p>
    <w:p w:rsidR="00E308B8" w:rsidRDefault="00E308B8" w:rsidP="0098619A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</w:t>
      </w:r>
      <w:proofErr w:type="spellStart"/>
      <w:r>
        <w:t>Jubajyoti</w:t>
      </w:r>
      <w:proofErr w:type="spellEnd"/>
      <w:r>
        <w:t xml:space="preserve"> </w:t>
      </w:r>
      <w:proofErr w:type="spellStart"/>
      <w:r>
        <w:t>Chutia</w:t>
      </w:r>
      <w:proofErr w:type="spellEnd"/>
      <w:r>
        <w:t xml:space="preserve"> (166103005), Nozzle shape optimization and jet interaction studies (ongoing since July 2016)</w:t>
      </w:r>
      <w:r w:rsidRPr="00E308B8">
        <w:t xml:space="preserve"> </w:t>
      </w:r>
      <w:r>
        <w:t xml:space="preserve">(ME: Dr. </w:t>
      </w:r>
      <w:proofErr w:type="spellStart"/>
      <w:r>
        <w:t>Vinayak</w:t>
      </w:r>
      <w:proofErr w:type="spellEnd"/>
      <w:r>
        <w:t xml:space="preserve"> Kulkarni)</w:t>
      </w:r>
      <w:r w:rsidR="00462A65">
        <w:tab/>
      </w:r>
      <w:r w:rsidR="00462A65">
        <w:tab/>
      </w:r>
      <w:r w:rsidR="00462A65">
        <w:tab/>
        <w:t>Full time</w:t>
      </w:r>
    </w:p>
    <w:p w:rsidR="00462A65" w:rsidRPr="00EA174E" w:rsidRDefault="00462A65" w:rsidP="00462A65">
      <w:pPr>
        <w:pStyle w:val="ListParagraph"/>
        <w:numPr>
          <w:ilvl w:val="0"/>
          <w:numId w:val="1"/>
        </w:numPr>
        <w:spacing w:line="360" w:lineRule="auto"/>
        <w:jc w:val="both"/>
        <w:rPr>
          <w:highlight w:val="yellow"/>
        </w:rPr>
      </w:pPr>
      <w:r w:rsidRPr="00EA174E">
        <w:rPr>
          <w:highlight w:val="yellow"/>
        </w:rPr>
        <w:lastRenderedPageBreak/>
        <w:t xml:space="preserve">Mr. Santosh Kumar </w:t>
      </w:r>
      <w:proofErr w:type="spellStart"/>
      <w:r w:rsidRPr="00EA174E">
        <w:rPr>
          <w:highlight w:val="yellow"/>
        </w:rPr>
        <w:t>Hotta</w:t>
      </w:r>
      <w:proofErr w:type="spellEnd"/>
      <w:r w:rsidRPr="00EA174E">
        <w:rPr>
          <w:highlight w:val="yellow"/>
        </w:rPr>
        <w:t xml:space="preserve"> (14615007), Development and performance evaluation of a spark ignition biogas engine (</w:t>
      </w:r>
      <w:r w:rsidR="003668B7">
        <w:rPr>
          <w:highlight w:val="yellow"/>
        </w:rPr>
        <w:t>Synopsis Seminar: 02-08-2019</w:t>
      </w:r>
      <w:r w:rsidRPr="00EA174E">
        <w:rPr>
          <w:highlight w:val="yellow"/>
        </w:rPr>
        <w:t xml:space="preserve">) (Energy: Dr. </w:t>
      </w:r>
      <w:proofErr w:type="spellStart"/>
      <w:r w:rsidRPr="00EA174E">
        <w:rPr>
          <w:highlight w:val="yellow"/>
        </w:rPr>
        <w:t>Kaustubha</w:t>
      </w:r>
      <w:proofErr w:type="spellEnd"/>
      <w:r w:rsidRPr="00EA174E">
        <w:rPr>
          <w:highlight w:val="yellow"/>
        </w:rPr>
        <w:t xml:space="preserve"> </w:t>
      </w:r>
      <w:proofErr w:type="spellStart"/>
      <w:r w:rsidRPr="00EA174E">
        <w:rPr>
          <w:highlight w:val="yellow"/>
        </w:rPr>
        <w:t>Mohanty</w:t>
      </w:r>
      <w:proofErr w:type="spellEnd"/>
      <w:r w:rsidRPr="00EA174E">
        <w:rPr>
          <w:highlight w:val="yellow"/>
        </w:rPr>
        <w:t>; CL)</w:t>
      </w:r>
      <w:r w:rsidRPr="00EA174E">
        <w:rPr>
          <w:highlight w:val="yellow"/>
        </w:rPr>
        <w:tab/>
      </w:r>
      <w:r w:rsidRPr="00EA174E">
        <w:rPr>
          <w:highlight w:val="yellow"/>
        </w:rPr>
        <w:tab/>
      </w:r>
      <w:r w:rsidRPr="00EA174E">
        <w:rPr>
          <w:highlight w:val="yellow"/>
        </w:rPr>
        <w:tab/>
      </w:r>
      <w:r w:rsidRPr="00EA174E">
        <w:rPr>
          <w:highlight w:val="yellow"/>
        </w:rPr>
        <w:tab/>
      </w:r>
      <w:r w:rsidRPr="00EA174E">
        <w:rPr>
          <w:highlight w:val="yellow"/>
        </w:rPr>
        <w:tab/>
      </w:r>
      <w:r w:rsidRPr="00EA174E">
        <w:rPr>
          <w:highlight w:val="yellow"/>
        </w:rPr>
        <w:tab/>
      </w:r>
      <w:r w:rsidRPr="00EA174E">
        <w:rPr>
          <w:highlight w:val="yellow"/>
        </w:rPr>
        <w:tab/>
      </w:r>
      <w:r w:rsidRPr="00EA174E">
        <w:rPr>
          <w:highlight w:val="yellow"/>
        </w:rPr>
        <w:tab/>
      </w:r>
      <w:r w:rsidRPr="00EA174E">
        <w:rPr>
          <w:highlight w:val="yellow"/>
        </w:rPr>
        <w:tab/>
        <w:t>Full time</w:t>
      </w:r>
    </w:p>
    <w:p w:rsidR="00364DB4" w:rsidRDefault="00364DB4" w:rsidP="00364DB4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</w:t>
      </w:r>
      <w:proofErr w:type="spellStart"/>
      <w:r>
        <w:t>Saibal</w:t>
      </w:r>
      <w:proofErr w:type="spellEnd"/>
      <w:r>
        <w:t xml:space="preserve"> </w:t>
      </w:r>
      <w:proofErr w:type="spellStart"/>
      <w:r>
        <w:t>Kanchan</w:t>
      </w:r>
      <w:proofErr w:type="spellEnd"/>
      <w:r>
        <w:t xml:space="preserve"> </w:t>
      </w:r>
      <w:proofErr w:type="spellStart"/>
      <w:r>
        <w:t>Barik</w:t>
      </w:r>
      <w:proofErr w:type="spellEnd"/>
      <w:r>
        <w:t xml:space="preserve"> (146103015) High strain rate deformation studies on sheets and composites (ongoing since July 2014), (ME: Dr. R. Ganesh Narayanan)</w:t>
      </w:r>
      <w:r w:rsidR="004455EE">
        <w:tab/>
        <w:t>Full time</w:t>
      </w:r>
    </w:p>
    <w:p w:rsidR="00364DB4" w:rsidRPr="00DA12DD" w:rsidRDefault="00364DB4" w:rsidP="00364DB4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</w:t>
      </w:r>
      <w:proofErr w:type="spellStart"/>
      <w:r>
        <w:t>Wittison</w:t>
      </w:r>
      <w:proofErr w:type="spellEnd"/>
      <w:r>
        <w:t xml:space="preserve"> Kamei (126103040), </w:t>
      </w:r>
      <w:r w:rsidR="009B5981">
        <w:t>Experimental investigation of a dual-fuel compression ignition engine for improvement of emissions and thermal efficiency</w:t>
      </w:r>
      <w:r>
        <w:t xml:space="preserve"> </w:t>
      </w:r>
      <w:r w:rsidR="009B5981">
        <w:t xml:space="preserve">(Synopsis: 25-11-2020, Thesis Submitted on 18-01-2021) </w:t>
      </w:r>
      <w:r>
        <w:t xml:space="preserve">(ME; External supervisor: Dr. V. V. D. N. Prasad, Principal Scientist, IIP-Dehradun) </w:t>
      </w:r>
      <w:r w:rsidR="004455EE">
        <w:tab/>
        <w:t>Part time</w:t>
      </w:r>
    </w:p>
    <w:p w:rsidR="00112E0F" w:rsidRDefault="0089659E" w:rsidP="00112E0F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s. </w:t>
      </w:r>
      <w:proofErr w:type="spellStart"/>
      <w:r>
        <w:t>Sangjukta</w:t>
      </w:r>
      <w:proofErr w:type="spellEnd"/>
      <w:r>
        <w:t xml:space="preserve"> Devi (146103006), </w:t>
      </w:r>
      <w:r w:rsidR="00112E0F">
        <w:t xml:space="preserve">Development and performance analysis of a crude biogas operated sideway faces porous radiant burner (Thesis </w:t>
      </w:r>
      <w:r w:rsidR="009B5981">
        <w:t>Defense</w:t>
      </w:r>
      <w:r w:rsidR="00112E0F">
        <w:t xml:space="preserve"> on </w:t>
      </w:r>
      <w:r w:rsidR="009B5981">
        <w:t>1</w:t>
      </w:r>
      <w:r w:rsidR="00112E0F">
        <w:t>5-0</w:t>
      </w:r>
      <w:r w:rsidR="009B5981">
        <w:t>5</w:t>
      </w:r>
      <w:r w:rsidR="00112E0F">
        <w:t>-2020), (ME: Late Prof. S. C. Mishra)</w:t>
      </w:r>
      <w:r w:rsidR="00112E0F">
        <w:tab/>
      </w:r>
      <w:r w:rsidR="00112E0F">
        <w:tab/>
      </w:r>
      <w:r w:rsidR="00112E0F">
        <w:tab/>
        <w:t>Full time</w:t>
      </w:r>
    </w:p>
    <w:p w:rsidR="00112E0F" w:rsidRDefault="00112E0F" w:rsidP="0089659E">
      <w:pPr>
        <w:pStyle w:val="ListParagraph"/>
        <w:numPr>
          <w:ilvl w:val="0"/>
          <w:numId w:val="1"/>
        </w:numPr>
        <w:spacing w:line="360" w:lineRule="auto"/>
        <w:jc w:val="both"/>
      </w:pPr>
      <w:r w:rsidRPr="00112E0F">
        <w:t xml:space="preserve">Mr. </w:t>
      </w:r>
      <w:proofErr w:type="spellStart"/>
      <w:r w:rsidRPr="00112E0F">
        <w:t>Samiayyan</w:t>
      </w:r>
      <w:proofErr w:type="spellEnd"/>
      <w:r w:rsidRPr="00112E0F">
        <w:t xml:space="preserve"> Pandian (156103021) </w:t>
      </w:r>
      <w:r>
        <w:t>Characteristics of cavities during start transient and established flow conditions at supersonic Mach numbers</w:t>
      </w:r>
      <w:r w:rsidRPr="00112E0F">
        <w:t xml:space="preserve"> </w:t>
      </w:r>
      <w:r w:rsidR="00697B3A">
        <w:t xml:space="preserve">(Thesis Defense on 28-02-2020) </w:t>
      </w:r>
      <w:r w:rsidRPr="00112E0F">
        <w:t xml:space="preserve">(ME; External supervisor: Dr. S. L. N. </w:t>
      </w:r>
      <w:proofErr w:type="spellStart"/>
      <w:r w:rsidRPr="00112E0F">
        <w:t>Desikan</w:t>
      </w:r>
      <w:proofErr w:type="spellEnd"/>
      <w:r>
        <w:t>,</w:t>
      </w:r>
      <w:r w:rsidRPr="00112E0F">
        <w:t xml:space="preserve"> VSSC Thiruvananthapuram)</w:t>
      </w:r>
      <w:r w:rsidR="00697B3A">
        <w:t xml:space="preserve">  </w:t>
      </w:r>
      <w:r w:rsidRPr="00112E0F">
        <w:t>Part time</w:t>
      </w:r>
    </w:p>
    <w:p w:rsidR="00364DB4" w:rsidRDefault="00364DB4" w:rsidP="00364DB4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</w:t>
      </w:r>
      <w:proofErr w:type="spellStart"/>
      <w:r>
        <w:t>Shuvayan</w:t>
      </w:r>
      <w:proofErr w:type="spellEnd"/>
      <w:r>
        <w:t xml:space="preserve"> </w:t>
      </w:r>
      <w:proofErr w:type="spellStart"/>
      <w:r>
        <w:t>Brahmachary</w:t>
      </w:r>
      <w:proofErr w:type="spellEnd"/>
      <w:r>
        <w:t xml:space="preserve"> (126103045), Finite volume/immersed boundary solvers for compressible flows: Developments and applications (Thesis </w:t>
      </w:r>
      <w:r w:rsidR="00EA174E">
        <w:t>Defense</w:t>
      </w:r>
      <w:r>
        <w:t xml:space="preserve"> on </w:t>
      </w:r>
      <w:r w:rsidR="00EA174E">
        <w:t>13</w:t>
      </w:r>
      <w:r>
        <w:t>-</w:t>
      </w:r>
      <w:r w:rsidR="00EA174E">
        <w:t>06</w:t>
      </w:r>
      <w:r>
        <w:t>-201</w:t>
      </w:r>
      <w:r w:rsidR="00EA174E">
        <w:t>9</w:t>
      </w:r>
      <w:r>
        <w:t>) (ME: Dr. Ganesh Natarajan)</w:t>
      </w:r>
      <w:r w:rsidR="0089659E">
        <w:t>; Present affiliation: Post-doctoral fellow, Japan)</w:t>
      </w:r>
      <w:r w:rsidR="0089659E">
        <w:tab/>
      </w:r>
      <w:r w:rsidR="00112E0F">
        <w:t>Full time</w:t>
      </w:r>
    </w:p>
    <w:p w:rsidR="00EA174E" w:rsidRDefault="00EA174E" w:rsidP="00EA174E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</w:t>
      </w:r>
      <w:proofErr w:type="spellStart"/>
      <w:r>
        <w:t>Menelik</w:t>
      </w:r>
      <w:proofErr w:type="spellEnd"/>
      <w:r>
        <w:t xml:space="preserve"> </w:t>
      </w:r>
      <w:proofErr w:type="spellStart"/>
      <w:r>
        <w:t>Walle</w:t>
      </w:r>
      <w:proofErr w:type="spellEnd"/>
      <w:r>
        <w:t xml:space="preserve"> </w:t>
      </w:r>
      <w:proofErr w:type="spellStart"/>
      <w:r>
        <w:t>Mekonen</w:t>
      </w:r>
      <w:proofErr w:type="spellEnd"/>
      <w:r>
        <w:t xml:space="preserve"> (146103038), Evaluation of engine characteristics for a compression ignition engine fueled with preheated and blends of biodiesel (Th</w:t>
      </w:r>
      <w:r w:rsidRPr="00DA12DD">
        <w:t xml:space="preserve">esis </w:t>
      </w:r>
      <w:r>
        <w:t xml:space="preserve">Defense </w:t>
      </w:r>
      <w:r w:rsidRPr="00DA12DD">
        <w:t xml:space="preserve">on </w:t>
      </w:r>
      <w:r>
        <w:t>01</w:t>
      </w:r>
      <w:r w:rsidRPr="00DA12DD">
        <w:t>-</w:t>
      </w:r>
      <w:r>
        <w:t>05</w:t>
      </w:r>
      <w:r w:rsidRPr="00DA12DD">
        <w:t>-201</w:t>
      </w:r>
      <w:r>
        <w:t>9</w:t>
      </w:r>
      <w:r w:rsidRPr="00DA12DD">
        <w:t xml:space="preserve">) </w:t>
      </w:r>
      <w:r>
        <w:t xml:space="preserve">(ME; Foreign student)   </w:t>
      </w:r>
      <w:r>
        <w:tab/>
      </w:r>
      <w:r>
        <w:tab/>
      </w:r>
      <w:r>
        <w:tab/>
      </w:r>
      <w:r>
        <w:tab/>
      </w:r>
      <w:r>
        <w:tab/>
        <w:t>Full time</w:t>
      </w:r>
    </w:p>
    <w:p w:rsidR="00EA174E" w:rsidRDefault="00EA174E" w:rsidP="00EA174E">
      <w:pPr>
        <w:pStyle w:val="ListParagraph"/>
        <w:numPr>
          <w:ilvl w:val="0"/>
          <w:numId w:val="1"/>
        </w:numPr>
        <w:spacing w:line="360" w:lineRule="auto"/>
        <w:jc w:val="both"/>
      </w:pPr>
      <w:r w:rsidRPr="00DA12DD">
        <w:t xml:space="preserve">Mr. </w:t>
      </w:r>
      <w:proofErr w:type="spellStart"/>
      <w:r w:rsidRPr="00DA12DD">
        <w:t>Mrutyunjay</w:t>
      </w:r>
      <w:proofErr w:type="spellEnd"/>
      <w:r w:rsidRPr="00DA12DD">
        <w:t xml:space="preserve"> </w:t>
      </w:r>
      <w:proofErr w:type="spellStart"/>
      <w:r w:rsidRPr="00DA12DD">
        <w:t>Maharana</w:t>
      </w:r>
      <w:proofErr w:type="spellEnd"/>
      <w:r w:rsidRPr="00DA12DD">
        <w:t xml:space="preserve"> (146151009), Development of alternative dielectric </w:t>
      </w:r>
      <w:r>
        <w:t xml:space="preserve">fluid </w:t>
      </w:r>
      <w:r w:rsidRPr="00DA12DD">
        <w:t>for power and distribution transformer  (</w:t>
      </w:r>
      <w:r>
        <w:t>Thesis Defense on 02-04-2019</w:t>
      </w:r>
      <w:r w:rsidRPr="00DA12DD">
        <w:t xml:space="preserve">) (Energy: Dr. </w:t>
      </w:r>
      <w:proofErr w:type="spellStart"/>
      <w:r w:rsidRPr="00DA12DD">
        <w:t>Sisir</w:t>
      </w:r>
      <w:proofErr w:type="spellEnd"/>
      <w:r w:rsidRPr="00DA12DD">
        <w:t xml:space="preserve"> </w:t>
      </w:r>
      <w:proofErr w:type="spellStart"/>
      <w:r w:rsidRPr="00DA12DD">
        <w:t>kumar</w:t>
      </w:r>
      <w:proofErr w:type="spellEnd"/>
      <w:r w:rsidRPr="00DA12DD">
        <w:t xml:space="preserve"> </w:t>
      </w:r>
      <w:proofErr w:type="spellStart"/>
      <w:r w:rsidRPr="00DA12DD">
        <w:t>Nayak</w:t>
      </w:r>
      <w:proofErr w:type="spellEnd"/>
      <w:r w:rsidRPr="00DA12DD">
        <w:t>; EEE)</w:t>
      </w:r>
      <w:r w:rsidRPr="00DA12DD">
        <w:tab/>
      </w:r>
      <w:r w:rsidRPr="00DA12DD">
        <w:tab/>
      </w:r>
      <w:r w:rsidRPr="00DA12DD">
        <w:tab/>
      </w:r>
      <w:r>
        <w:tab/>
      </w:r>
      <w:r>
        <w:tab/>
      </w:r>
      <w:r>
        <w:tab/>
      </w:r>
      <w:r>
        <w:tab/>
      </w:r>
      <w:r>
        <w:tab/>
      </w:r>
      <w:r w:rsidRPr="00DA12DD">
        <w:t>Full time</w:t>
      </w:r>
    </w:p>
    <w:p w:rsidR="006D582B" w:rsidRDefault="006D582B" w:rsidP="00560389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</w:t>
      </w:r>
      <w:proofErr w:type="spellStart"/>
      <w:r>
        <w:t>Soumya</w:t>
      </w:r>
      <w:proofErr w:type="spellEnd"/>
      <w:r>
        <w:t xml:space="preserve"> </w:t>
      </w:r>
      <w:proofErr w:type="spellStart"/>
      <w:r>
        <w:t>Ranjan</w:t>
      </w:r>
      <w:proofErr w:type="spellEnd"/>
      <w:r>
        <w:t xml:space="preserve"> Nanda</w:t>
      </w:r>
      <w:r w:rsidR="009F655C">
        <w:t xml:space="preserve"> (136103040)</w:t>
      </w:r>
      <w:r>
        <w:t xml:space="preserve">, </w:t>
      </w:r>
      <w:r w:rsidR="00364DB4">
        <w:t>Force recovery technique for multicomponent balances under impulsive loading in high speed flow experiments</w:t>
      </w:r>
      <w:r w:rsidR="008778F4">
        <w:t xml:space="preserve"> </w:t>
      </w:r>
      <w:r w:rsidR="00364DB4">
        <w:t>(Thesis Defense on 10-12-2018</w:t>
      </w:r>
      <w:r>
        <w:t>)</w:t>
      </w:r>
      <w:r w:rsidR="00FC2A86">
        <w:t xml:space="preserve">, (ME: Dr. </w:t>
      </w:r>
      <w:proofErr w:type="spellStart"/>
      <w:r w:rsidR="00FC2A86">
        <w:t>Vinayak</w:t>
      </w:r>
      <w:proofErr w:type="spellEnd"/>
      <w:r w:rsidR="00FC2A86">
        <w:t xml:space="preserve"> Kulkarni)</w:t>
      </w:r>
      <w:r w:rsidR="004455EE" w:rsidRPr="004455EE">
        <w:t xml:space="preserve"> </w:t>
      </w:r>
      <w:r w:rsidR="004455EE">
        <w:t xml:space="preserve">(Present affiliation: Post-doctoral fellow, Dept. of Aerospace </w:t>
      </w:r>
      <w:proofErr w:type="spellStart"/>
      <w:r w:rsidR="004455EE">
        <w:t>Engg</w:t>
      </w:r>
      <w:proofErr w:type="spellEnd"/>
      <w:r w:rsidR="004455EE">
        <w:t>., IIT Kanpur)</w:t>
      </w:r>
    </w:p>
    <w:p w:rsidR="0033096A" w:rsidRDefault="0033096A" w:rsidP="004455EE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r. </w:t>
      </w:r>
      <w:proofErr w:type="spellStart"/>
      <w:r>
        <w:t>Sumit</w:t>
      </w:r>
      <w:proofErr w:type="spellEnd"/>
      <w:r>
        <w:t xml:space="preserve"> Agarwal</w:t>
      </w:r>
      <w:r w:rsidR="009F655C">
        <w:t xml:space="preserve"> (126103005)</w:t>
      </w:r>
      <w:r w:rsidR="00120F68">
        <w:t xml:space="preserve">, </w:t>
      </w:r>
      <w:r w:rsidR="00371F0C">
        <w:t>Surface</w:t>
      </w:r>
      <w:r>
        <w:t xml:space="preserve"> junction therm</w:t>
      </w:r>
      <w:r w:rsidR="00371F0C">
        <w:t>al probe for transient measurements – Conceptual design to field applications (Thesis Defense on 13-06-2018)</w:t>
      </w:r>
      <w:r w:rsidR="004455EE" w:rsidRPr="004455EE">
        <w:t xml:space="preserve"> </w:t>
      </w:r>
      <w:r w:rsidR="004455EE">
        <w:t xml:space="preserve">(Present affiliation: Guest Researcher, PTB, </w:t>
      </w:r>
      <w:proofErr w:type="spellStart"/>
      <w:r w:rsidR="004455EE">
        <w:t>Braunschweig</w:t>
      </w:r>
      <w:proofErr w:type="spellEnd"/>
      <w:r w:rsidR="004455EE">
        <w:t>, Germany)</w:t>
      </w:r>
    </w:p>
    <w:p w:rsidR="006D1C0A" w:rsidRDefault="00D10E83" w:rsidP="0098619A">
      <w:pPr>
        <w:pStyle w:val="ListParagraph"/>
        <w:numPr>
          <w:ilvl w:val="0"/>
          <w:numId w:val="1"/>
        </w:numPr>
        <w:spacing w:line="360" w:lineRule="auto"/>
        <w:jc w:val="both"/>
      </w:pPr>
      <w:r>
        <w:lastRenderedPageBreak/>
        <w:t xml:space="preserve">Mr. Ashish </w:t>
      </w:r>
      <w:proofErr w:type="spellStart"/>
      <w:r>
        <w:t>Jagannath</w:t>
      </w:r>
      <w:proofErr w:type="spellEnd"/>
      <w:r>
        <w:t xml:space="preserve"> </w:t>
      </w:r>
      <w:proofErr w:type="spellStart"/>
      <w:r>
        <w:t>Chaudhari</w:t>
      </w:r>
      <w:proofErr w:type="spellEnd"/>
      <w:r>
        <w:t xml:space="preserve"> (126151006)</w:t>
      </w:r>
      <w:r w:rsidR="006D1C0A">
        <w:t xml:space="preserve"> </w:t>
      </w:r>
      <w:r>
        <w:t xml:space="preserve">Design, installation and assessment of a novel variable compression ratio mechanism for </w:t>
      </w:r>
      <w:proofErr w:type="spellStart"/>
      <w:r>
        <w:t>multifuel</w:t>
      </w:r>
      <w:proofErr w:type="spellEnd"/>
      <w:r>
        <w:t xml:space="preserve"> spark ignition engine</w:t>
      </w:r>
      <w:r w:rsidR="0033096A">
        <w:t xml:space="preserve"> (</w:t>
      </w:r>
      <w:r>
        <w:t xml:space="preserve">Thesis </w:t>
      </w:r>
      <w:r w:rsidR="0014537B">
        <w:t>Defense on</w:t>
      </w:r>
      <w:r>
        <w:t xml:space="preserve"> </w:t>
      </w:r>
      <w:r w:rsidR="0014537B">
        <w:t>18</w:t>
      </w:r>
      <w:r>
        <w:t>-</w:t>
      </w:r>
      <w:r w:rsidR="0014537B">
        <w:t>12</w:t>
      </w:r>
      <w:r>
        <w:t>-2017)</w:t>
      </w:r>
      <w:r w:rsidR="0033096A">
        <w:t xml:space="preserve"> </w:t>
      </w:r>
      <w:r w:rsidR="00C659A9">
        <w:t xml:space="preserve">(Energy: Dr. </w:t>
      </w:r>
      <w:proofErr w:type="spellStart"/>
      <w:r w:rsidR="00C659A9">
        <w:t>Vinayak</w:t>
      </w:r>
      <w:proofErr w:type="spellEnd"/>
      <w:r w:rsidR="00C659A9">
        <w:t xml:space="preserve"> Kulkarni)</w:t>
      </w:r>
    </w:p>
    <w:p w:rsidR="0014537B" w:rsidRDefault="0014537B" w:rsidP="004455EE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Ms. </w:t>
      </w:r>
      <w:proofErr w:type="spellStart"/>
      <w:r>
        <w:t>Shrutidhara</w:t>
      </w:r>
      <w:proofErr w:type="spellEnd"/>
      <w:r>
        <w:t xml:space="preserve"> </w:t>
      </w:r>
      <w:proofErr w:type="spellStart"/>
      <w:r>
        <w:t>Sarma</w:t>
      </w:r>
      <w:proofErr w:type="spellEnd"/>
      <w:r>
        <w:t xml:space="preserve"> (126103013), Thin film heat transfer gauges for short duration transient measurements (Thesis Defense on 28-04-2017) (ME: Prof. </w:t>
      </w:r>
      <w:proofErr w:type="spellStart"/>
      <w:r>
        <w:t>Aynur</w:t>
      </w:r>
      <w:proofErr w:type="spellEnd"/>
      <w:r>
        <w:t xml:space="preserve"> </w:t>
      </w:r>
      <w:proofErr w:type="spellStart"/>
      <w:r>
        <w:t>Unal</w:t>
      </w:r>
      <w:proofErr w:type="spellEnd"/>
      <w:r>
        <w:t>)</w:t>
      </w:r>
      <w:r w:rsidR="004455EE" w:rsidRPr="004455EE">
        <w:t xml:space="preserve"> </w:t>
      </w:r>
      <w:r w:rsidR="004455EE">
        <w:t xml:space="preserve">(Present affiliation: Assistant Professor, Dept. of Mechanical </w:t>
      </w:r>
      <w:proofErr w:type="spellStart"/>
      <w:r w:rsidR="004455EE">
        <w:t>Engg</w:t>
      </w:r>
      <w:proofErr w:type="spellEnd"/>
      <w:r w:rsidR="004455EE">
        <w:t>., NIT Delhi)</w:t>
      </w:r>
    </w:p>
    <w:p w:rsidR="00C1000F" w:rsidRPr="00C1000F" w:rsidRDefault="00C1000F" w:rsidP="0098619A">
      <w:pPr>
        <w:pStyle w:val="ListParagraph"/>
        <w:numPr>
          <w:ilvl w:val="0"/>
          <w:numId w:val="1"/>
        </w:numPr>
        <w:spacing w:line="360" w:lineRule="auto"/>
        <w:jc w:val="both"/>
        <w:rPr>
          <w:highlight w:val="green"/>
        </w:rPr>
      </w:pPr>
      <w:r w:rsidRPr="00C1000F">
        <w:rPr>
          <w:highlight w:val="green"/>
        </w:rPr>
        <w:t xml:space="preserve">Ms. </w:t>
      </w:r>
      <w:proofErr w:type="spellStart"/>
      <w:r w:rsidRPr="00C1000F">
        <w:rPr>
          <w:highlight w:val="green"/>
        </w:rPr>
        <w:t>Adreeja</w:t>
      </w:r>
      <w:proofErr w:type="spellEnd"/>
      <w:r w:rsidRPr="00C1000F">
        <w:rPr>
          <w:highlight w:val="green"/>
        </w:rPr>
        <w:t xml:space="preserve"> </w:t>
      </w:r>
      <w:proofErr w:type="spellStart"/>
      <w:r w:rsidRPr="00C1000F">
        <w:rPr>
          <w:highlight w:val="green"/>
        </w:rPr>
        <w:t>Basu</w:t>
      </w:r>
      <w:proofErr w:type="spellEnd"/>
      <w:r w:rsidR="00D10E83">
        <w:rPr>
          <w:highlight w:val="green"/>
        </w:rPr>
        <w:t xml:space="preserve"> (07615101)</w:t>
      </w:r>
      <w:r w:rsidRPr="00C1000F">
        <w:rPr>
          <w:highlight w:val="green"/>
        </w:rPr>
        <w:t>, Morphometric, molecular and biochemical characterization of Jatropha germplasm of North Eas</w:t>
      </w:r>
      <w:r w:rsidR="00991457">
        <w:rPr>
          <w:highlight w:val="green"/>
        </w:rPr>
        <w:t>t</w:t>
      </w:r>
      <w:r w:rsidRPr="00C1000F">
        <w:rPr>
          <w:highlight w:val="green"/>
        </w:rPr>
        <w:t xml:space="preserve"> India </w:t>
      </w:r>
      <w:r w:rsidR="00D10E83" w:rsidRPr="00D10E83">
        <w:rPr>
          <w:highlight w:val="green"/>
        </w:rPr>
        <w:t xml:space="preserve">(Thesis Defense on </w:t>
      </w:r>
      <w:r w:rsidR="00D10E83">
        <w:rPr>
          <w:highlight w:val="green"/>
        </w:rPr>
        <w:t>16</w:t>
      </w:r>
      <w:r w:rsidR="00D10E83" w:rsidRPr="00D10E83">
        <w:rPr>
          <w:highlight w:val="green"/>
        </w:rPr>
        <w:t>-0</w:t>
      </w:r>
      <w:r w:rsidR="00D10E83">
        <w:rPr>
          <w:highlight w:val="green"/>
        </w:rPr>
        <w:t>5</w:t>
      </w:r>
      <w:r w:rsidR="00D10E83" w:rsidRPr="00D10E83">
        <w:rPr>
          <w:highlight w:val="green"/>
        </w:rPr>
        <w:t>-201</w:t>
      </w:r>
      <w:r w:rsidR="00D10E83">
        <w:rPr>
          <w:highlight w:val="green"/>
        </w:rPr>
        <w:t>4</w:t>
      </w:r>
      <w:r w:rsidR="00D10E83" w:rsidRPr="00D10E83">
        <w:rPr>
          <w:highlight w:val="green"/>
        </w:rPr>
        <w:t xml:space="preserve">) </w:t>
      </w:r>
      <w:r w:rsidRPr="00D10E83">
        <w:rPr>
          <w:highlight w:val="green"/>
        </w:rPr>
        <w:t>(</w:t>
      </w:r>
      <w:r w:rsidRPr="00C1000F">
        <w:rPr>
          <w:highlight w:val="green"/>
        </w:rPr>
        <w:t>Energy: Administrative Supervisor)</w:t>
      </w:r>
    </w:p>
    <w:p w:rsidR="00FF50B0" w:rsidRDefault="00FF50B0" w:rsidP="0098619A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Dr. Ravi Kumar </w:t>
      </w:r>
      <w:proofErr w:type="spellStart"/>
      <w:r>
        <w:t>Peetala</w:t>
      </w:r>
      <w:proofErr w:type="spellEnd"/>
      <w:r w:rsidR="00D10E83">
        <w:t xml:space="preserve"> (09610314)</w:t>
      </w:r>
      <w:r w:rsidR="006D1C0A">
        <w:t xml:space="preserve"> Conjugate heat transfer analysis in hypersonic applications, </w:t>
      </w:r>
      <w:r w:rsidR="00D10E83">
        <w:t xml:space="preserve">(Thesis Defense on 05-12-2014) </w:t>
      </w:r>
      <w:r w:rsidR="00C659A9">
        <w:t xml:space="preserve">(ME: Dr. </w:t>
      </w:r>
      <w:proofErr w:type="spellStart"/>
      <w:r w:rsidR="00C659A9">
        <w:t>Vinayak</w:t>
      </w:r>
      <w:proofErr w:type="spellEnd"/>
      <w:r w:rsidR="00C659A9">
        <w:t xml:space="preserve"> Kulkarni)</w:t>
      </w:r>
      <w:r w:rsidR="00D10E83" w:rsidRPr="00D10E83">
        <w:t xml:space="preserve"> </w:t>
      </w:r>
      <w:r w:rsidR="00D10E83">
        <w:t xml:space="preserve">(Present affiliation: Assistant Professor, Dept. of Mechanical </w:t>
      </w:r>
      <w:proofErr w:type="spellStart"/>
      <w:r w:rsidR="00D10E83">
        <w:t>Engg</w:t>
      </w:r>
      <w:proofErr w:type="spellEnd"/>
      <w:r w:rsidR="00D10E83">
        <w:t>., NIT Nagpur)</w:t>
      </w:r>
    </w:p>
    <w:p w:rsidR="006D1C0A" w:rsidRDefault="006D1C0A" w:rsidP="0098619A">
      <w:pPr>
        <w:pStyle w:val="ListParagraph"/>
        <w:numPr>
          <w:ilvl w:val="0"/>
          <w:numId w:val="1"/>
        </w:numPr>
        <w:spacing w:line="360" w:lineRule="auto"/>
        <w:jc w:val="both"/>
      </w:pPr>
      <w:r>
        <w:t>Dr. Rakesh Kumar</w:t>
      </w:r>
      <w:r w:rsidR="00D10E83">
        <w:t xml:space="preserve"> (08610309)</w:t>
      </w:r>
      <w:r>
        <w:t xml:space="preserve"> Design, fabrication and novel calibration techniques for heat transfer gauges during short-duration transient measurement, January 2014 (Present affiliation: Assistant Professor, Dept. of Mechanical </w:t>
      </w:r>
      <w:proofErr w:type="spellStart"/>
      <w:r>
        <w:t>Engg</w:t>
      </w:r>
      <w:proofErr w:type="spellEnd"/>
      <w:r>
        <w:t xml:space="preserve">., Indian School of Mines, </w:t>
      </w:r>
      <w:proofErr w:type="spellStart"/>
      <w:r>
        <w:t>Dhanbad</w:t>
      </w:r>
      <w:proofErr w:type="spellEnd"/>
      <w:r>
        <w:t>)</w:t>
      </w:r>
    </w:p>
    <w:p w:rsidR="006D1C0A" w:rsidRDefault="006D1C0A" w:rsidP="0098619A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Dr. </w:t>
      </w:r>
      <w:proofErr w:type="spellStart"/>
      <w:r>
        <w:t>Biplab</w:t>
      </w:r>
      <w:proofErr w:type="spellEnd"/>
      <w:r>
        <w:t xml:space="preserve"> Kumar </w:t>
      </w:r>
      <w:proofErr w:type="spellStart"/>
      <w:r>
        <w:t>Debnath</w:t>
      </w:r>
      <w:proofErr w:type="spellEnd"/>
      <w:r w:rsidR="00B7314E">
        <w:t xml:space="preserve"> (09610305)</w:t>
      </w:r>
      <w:r w:rsidRPr="00A116DF">
        <w:t xml:space="preserve"> Experimental and </w:t>
      </w:r>
      <w:r>
        <w:t>t</w:t>
      </w:r>
      <w:r w:rsidRPr="00A116DF">
        <w:t xml:space="preserve">heoretical </w:t>
      </w:r>
      <w:r>
        <w:t>r</w:t>
      </w:r>
      <w:r w:rsidRPr="00A116DF">
        <w:t xml:space="preserve">outes towards </w:t>
      </w:r>
      <w:r>
        <w:t>a</w:t>
      </w:r>
      <w:r w:rsidRPr="00A116DF">
        <w:t xml:space="preserve">ssessing the </w:t>
      </w:r>
      <w:r>
        <w:t>p</w:t>
      </w:r>
      <w:r w:rsidRPr="00A116DF">
        <w:t xml:space="preserve">otential of </w:t>
      </w:r>
      <w:r>
        <w:t>e</w:t>
      </w:r>
      <w:r w:rsidRPr="00A116DF">
        <w:t xml:space="preserve">mulsified </w:t>
      </w:r>
      <w:r>
        <w:t>p</w:t>
      </w:r>
      <w:r w:rsidRPr="00A116DF">
        <w:t xml:space="preserve">alm </w:t>
      </w:r>
      <w:r>
        <w:t>b</w:t>
      </w:r>
      <w:r w:rsidRPr="00A116DF">
        <w:t xml:space="preserve">iodiesel as an </w:t>
      </w:r>
      <w:r>
        <w:t>a</w:t>
      </w:r>
      <w:r w:rsidRPr="00A116DF">
        <w:t xml:space="preserve">lternative </w:t>
      </w:r>
      <w:r>
        <w:t>f</w:t>
      </w:r>
      <w:r w:rsidRPr="00A116DF">
        <w:t>uel</w:t>
      </w:r>
      <w:r>
        <w:t xml:space="preserve">, </w:t>
      </w:r>
      <w:r w:rsidR="00D10E83">
        <w:t xml:space="preserve">(Thesis Defense </w:t>
      </w:r>
      <w:r>
        <w:t>December 2013</w:t>
      </w:r>
      <w:r w:rsidR="00D10E83">
        <w:t>)</w:t>
      </w:r>
      <w:r>
        <w:t xml:space="preserve"> (Present affiliation: Assistant Professor, NIT Meghalaya) </w:t>
      </w:r>
      <w:r w:rsidR="00C659A9">
        <w:t xml:space="preserve">(ME: Prof. </w:t>
      </w:r>
      <w:proofErr w:type="spellStart"/>
      <w:r w:rsidR="00C659A9">
        <w:t>Ujjwal</w:t>
      </w:r>
      <w:proofErr w:type="spellEnd"/>
      <w:r w:rsidR="00C659A9">
        <w:t xml:space="preserve"> Kumar </w:t>
      </w:r>
      <w:proofErr w:type="spellStart"/>
      <w:r w:rsidR="00C659A9">
        <w:t>Saha</w:t>
      </w:r>
      <w:proofErr w:type="spellEnd"/>
      <w:r w:rsidR="00C659A9">
        <w:t>)</w:t>
      </w:r>
    </w:p>
    <w:p w:rsidR="00C659A9" w:rsidRDefault="00A116DF" w:rsidP="0098619A">
      <w:pPr>
        <w:pStyle w:val="ListParagraph"/>
        <w:numPr>
          <w:ilvl w:val="0"/>
          <w:numId w:val="1"/>
        </w:numPr>
        <w:spacing w:line="360" w:lineRule="auto"/>
        <w:jc w:val="both"/>
      </w:pPr>
      <w:r>
        <w:t>Dr</w:t>
      </w:r>
      <w:r w:rsidR="00F13B4A">
        <w:t xml:space="preserve">. </w:t>
      </w:r>
      <w:proofErr w:type="spellStart"/>
      <w:r w:rsidR="00F13B4A">
        <w:t>Bibhuti</w:t>
      </w:r>
      <w:proofErr w:type="spellEnd"/>
      <w:r w:rsidR="00F13B4A">
        <w:t xml:space="preserve"> </w:t>
      </w:r>
      <w:proofErr w:type="spellStart"/>
      <w:r w:rsidR="00F13B4A">
        <w:t>Bhusan</w:t>
      </w:r>
      <w:proofErr w:type="spellEnd"/>
      <w:r w:rsidR="00F13B4A">
        <w:t xml:space="preserve"> </w:t>
      </w:r>
      <w:proofErr w:type="spellStart"/>
      <w:r w:rsidR="00F13B4A">
        <w:t>Sahoo</w:t>
      </w:r>
      <w:proofErr w:type="spellEnd"/>
      <w:r w:rsidR="00B7314E">
        <w:t xml:space="preserve"> (06615102)</w:t>
      </w:r>
      <w:r w:rsidR="00F13B4A">
        <w:t xml:space="preserve"> Clean </w:t>
      </w:r>
      <w:r w:rsidR="00BE5A7E">
        <w:t>d</w:t>
      </w:r>
      <w:r w:rsidR="00F13B4A">
        <w:t xml:space="preserve">evelopment </w:t>
      </w:r>
      <w:r w:rsidR="00BE5A7E">
        <w:t>m</w:t>
      </w:r>
      <w:r>
        <w:t xml:space="preserve">echanism </w:t>
      </w:r>
      <w:r w:rsidR="00BE5A7E">
        <w:t>p</w:t>
      </w:r>
      <w:r w:rsidR="00F13B4A">
        <w:t xml:space="preserve">otential of </w:t>
      </w:r>
      <w:r w:rsidR="00BE5A7E">
        <w:t>c</w:t>
      </w:r>
      <w:r w:rsidR="00F13B4A">
        <w:t xml:space="preserve">ompression </w:t>
      </w:r>
      <w:r w:rsidR="00BE5A7E">
        <w:t>i</w:t>
      </w:r>
      <w:r>
        <w:t xml:space="preserve">gnition </w:t>
      </w:r>
      <w:r w:rsidR="00BE5A7E">
        <w:t>d</w:t>
      </w:r>
      <w:r w:rsidR="00F13B4A">
        <w:t xml:space="preserve">iesel </w:t>
      </w:r>
      <w:r w:rsidR="00BE5A7E">
        <w:t>e</w:t>
      </w:r>
      <w:r w:rsidR="00F13B4A">
        <w:t xml:space="preserve">ngines using </w:t>
      </w:r>
      <w:r w:rsidR="00BE5A7E">
        <w:t>g</w:t>
      </w:r>
      <w:r w:rsidR="00F13B4A">
        <w:t xml:space="preserve">aseous </w:t>
      </w:r>
      <w:r w:rsidR="00BE5A7E">
        <w:t>f</w:t>
      </w:r>
      <w:r w:rsidR="00F13B4A">
        <w:t xml:space="preserve">uels in </w:t>
      </w:r>
      <w:r w:rsidR="00BE5A7E">
        <w:t>d</w:t>
      </w:r>
      <w:r w:rsidR="00F13B4A">
        <w:t xml:space="preserve">ual </w:t>
      </w:r>
      <w:r w:rsidR="00BE5A7E">
        <w:t>f</w:t>
      </w:r>
      <w:r w:rsidR="00F13B4A">
        <w:t xml:space="preserve">uel </w:t>
      </w:r>
      <w:r w:rsidR="00BE5A7E">
        <w:t>m</w:t>
      </w:r>
      <w:r w:rsidR="00F13B4A">
        <w:t xml:space="preserve">ode, </w:t>
      </w:r>
      <w:r w:rsidR="00D10E83">
        <w:t xml:space="preserve">(Thesis Defense </w:t>
      </w:r>
      <w:r w:rsidR="006D1C0A">
        <w:t xml:space="preserve">May </w:t>
      </w:r>
      <w:r w:rsidR="00F13B4A">
        <w:t>2011</w:t>
      </w:r>
      <w:r w:rsidR="00D10E83">
        <w:t>)</w:t>
      </w:r>
      <w:r w:rsidR="00F13B4A">
        <w:t xml:space="preserve"> (</w:t>
      </w:r>
      <w:r>
        <w:t xml:space="preserve">Present affiliation: Professor, Dept. of Mechanical </w:t>
      </w:r>
      <w:proofErr w:type="spellStart"/>
      <w:r>
        <w:t>Engg</w:t>
      </w:r>
      <w:proofErr w:type="spellEnd"/>
      <w:r>
        <w:t xml:space="preserve">., SIET, </w:t>
      </w:r>
      <w:proofErr w:type="spellStart"/>
      <w:r>
        <w:t>Dhenkanal</w:t>
      </w:r>
      <w:proofErr w:type="spellEnd"/>
      <w:r>
        <w:t>, Odisha)</w:t>
      </w:r>
      <w:r w:rsidR="00C659A9" w:rsidRPr="00C659A9">
        <w:t xml:space="preserve"> </w:t>
      </w:r>
      <w:r w:rsidR="00C659A9">
        <w:t xml:space="preserve">(Energy: Prof. </w:t>
      </w:r>
      <w:proofErr w:type="spellStart"/>
      <w:r w:rsidR="00C659A9">
        <w:t>Ujjwal</w:t>
      </w:r>
      <w:proofErr w:type="spellEnd"/>
      <w:r w:rsidR="00C659A9">
        <w:t xml:space="preserve"> Kumar </w:t>
      </w:r>
      <w:proofErr w:type="spellStart"/>
      <w:r w:rsidR="00C659A9">
        <w:t>Saha</w:t>
      </w:r>
      <w:proofErr w:type="spellEnd"/>
      <w:r w:rsidR="00C659A9">
        <w:t>)</w:t>
      </w:r>
    </w:p>
    <w:p w:rsidR="00F13B4A" w:rsidRDefault="00F13B4A" w:rsidP="00B7314E">
      <w:pPr>
        <w:pStyle w:val="ListParagraph"/>
        <w:spacing w:line="360" w:lineRule="auto"/>
        <w:jc w:val="both"/>
      </w:pPr>
    </w:p>
    <w:p w:rsidR="00CA035C" w:rsidRDefault="00C659A9" w:rsidP="00CA035C">
      <w:pPr>
        <w:spacing w:line="360" w:lineRule="auto"/>
        <w:ind w:firstLine="360"/>
        <w:contextualSpacing/>
        <w:rPr>
          <w:b/>
        </w:rPr>
      </w:pPr>
      <w:r>
        <w:rPr>
          <w:b/>
        </w:rPr>
        <w:t xml:space="preserve">(II) </w:t>
      </w:r>
      <w:proofErr w:type="spellStart"/>
      <w:r>
        <w:rPr>
          <w:b/>
        </w:rPr>
        <w:t>M.Tech</w:t>
      </w:r>
      <w:proofErr w:type="spellEnd"/>
      <w:r>
        <w:rPr>
          <w:b/>
        </w:rPr>
        <w:t xml:space="preserve">/ MS </w:t>
      </w:r>
      <w:r w:rsidR="00CC506E" w:rsidRPr="00B104AD">
        <w:rPr>
          <w:b/>
        </w:rPr>
        <w:t>Students:</w:t>
      </w:r>
    </w:p>
    <w:p w:rsidR="00FE43A1" w:rsidRPr="00FE43A1" w:rsidRDefault="00FE43A1" w:rsidP="009861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color w:val="FF0000"/>
        </w:rPr>
      </w:pPr>
      <w:r>
        <w:rPr>
          <w:color w:val="FF0000"/>
        </w:rPr>
        <w:t xml:space="preserve">Mr. </w:t>
      </w:r>
      <w:proofErr w:type="spellStart"/>
      <w:r>
        <w:rPr>
          <w:color w:val="FF0000"/>
        </w:rPr>
        <w:t>Abaad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Jubin</w:t>
      </w:r>
      <w:proofErr w:type="spellEnd"/>
      <w:r>
        <w:rPr>
          <w:color w:val="FF0000"/>
        </w:rPr>
        <w:t xml:space="preserve"> Abdul </w:t>
      </w:r>
      <w:proofErr w:type="spellStart"/>
      <w:r>
        <w:rPr>
          <w:color w:val="FF0000"/>
        </w:rPr>
        <w:t>Jabbar</w:t>
      </w:r>
      <w:proofErr w:type="spellEnd"/>
      <w:r>
        <w:rPr>
          <w:color w:val="FF0000"/>
        </w:rPr>
        <w:t xml:space="preserve"> (204103001) Stress wave force balance system for shock tube flows, 2022</w:t>
      </w:r>
    </w:p>
    <w:p w:rsidR="00FE43A1" w:rsidRPr="00FE43A1" w:rsidRDefault="00FE43A1" w:rsidP="009861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color w:val="FF0000"/>
        </w:rPr>
      </w:pPr>
      <w:r>
        <w:rPr>
          <w:color w:val="FF0000"/>
        </w:rPr>
        <w:t xml:space="preserve">Mr. Amit Kumar (204103003) Aerodynamic optimization of fixed wind unmanned </w:t>
      </w:r>
      <w:proofErr w:type="spellStart"/>
      <w:r>
        <w:rPr>
          <w:color w:val="FF0000"/>
        </w:rPr>
        <w:t>ariel</w:t>
      </w:r>
      <w:proofErr w:type="spellEnd"/>
      <w:r>
        <w:rPr>
          <w:color w:val="FF0000"/>
        </w:rPr>
        <w:t xml:space="preserve"> vehicle, 2022</w:t>
      </w:r>
    </w:p>
    <w:p w:rsidR="00FE43A1" w:rsidRPr="008831C9" w:rsidRDefault="00FE43A1" w:rsidP="009861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color w:val="FF0000"/>
        </w:rPr>
      </w:pPr>
      <w:r>
        <w:rPr>
          <w:color w:val="FF0000"/>
        </w:rPr>
        <w:lastRenderedPageBreak/>
        <w:t xml:space="preserve">Mr. Anurag Singh </w:t>
      </w:r>
      <w:proofErr w:type="spellStart"/>
      <w:r>
        <w:rPr>
          <w:color w:val="FF0000"/>
        </w:rPr>
        <w:t>Sikarwar</w:t>
      </w:r>
      <w:proofErr w:type="spellEnd"/>
      <w:r>
        <w:rPr>
          <w:color w:val="FF0000"/>
        </w:rPr>
        <w:t xml:space="preserve"> (204103004) Aerodynamic and structural analysis </w:t>
      </w:r>
      <w:r w:rsidR="008831C9">
        <w:rPr>
          <w:color w:val="FF0000"/>
        </w:rPr>
        <w:t>for optimal blade shapes for wind turbines</w:t>
      </w:r>
    </w:p>
    <w:p w:rsidR="008831C9" w:rsidRPr="00FE43A1" w:rsidRDefault="008831C9" w:rsidP="009861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color w:val="FF0000"/>
        </w:rPr>
      </w:pPr>
      <w:r>
        <w:rPr>
          <w:color w:val="FF0000"/>
        </w:rPr>
        <w:t>Mr. Raj Kishore (204103008) Erosion characteristics of wind turbine blades</w:t>
      </w:r>
    </w:p>
    <w:p w:rsidR="00EC6568" w:rsidRPr="003055C6" w:rsidRDefault="00EC6568" w:rsidP="009861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color w:val="FF0000"/>
        </w:rPr>
      </w:pPr>
      <w:r>
        <w:rPr>
          <w:color w:val="FF0000"/>
        </w:rPr>
        <w:t xml:space="preserve">Ms. Neha </w:t>
      </w:r>
      <w:proofErr w:type="spellStart"/>
      <w:r>
        <w:rPr>
          <w:color w:val="FF0000"/>
        </w:rPr>
        <w:t>Kesharwani</w:t>
      </w:r>
      <w:proofErr w:type="spellEnd"/>
      <w:r>
        <w:rPr>
          <w:color w:val="FF0000"/>
        </w:rPr>
        <w:t xml:space="preserve"> (194103102) Aerodynamic study of </w:t>
      </w:r>
      <w:r w:rsidR="004D7D33">
        <w:rPr>
          <w:color w:val="FF0000"/>
        </w:rPr>
        <w:t xml:space="preserve">H-rotor </w:t>
      </w:r>
      <w:proofErr w:type="spellStart"/>
      <w:r w:rsidR="004D7D33">
        <w:rPr>
          <w:color w:val="FF0000"/>
        </w:rPr>
        <w:t>Darrieus</w:t>
      </w:r>
      <w:proofErr w:type="spellEnd"/>
      <w:r w:rsidR="004D7D33">
        <w:rPr>
          <w:color w:val="FF0000"/>
        </w:rPr>
        <w:t xml:space="preserve"> turbine blade with different airfoil shapes</w:t>
      </w:r>
      <w:r>
        <w:rPr>
          <w:color w:val="FF0000"/>
        </w:rPr>
        <w:t>, 2021</w:t>
      </w:r>
    </w:p>
    <w:p w:rsidR="003055C6" w:rsidRPr="003055C6" w:rsidRDefault="003055C6" w:rsidP="009861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color w:val="FF0000"/>
        </w:rPr>
      </w:pPr>
      <w:proofErr w:type="spellStart"/>
      <w:r>
        <w:rPr>
          <w:color w:val="FF0000"/>
        </w:rPr>
        <w:t>Mr</w:t>
      </w:r>
      <w:proofErr w:type="spellEnd"/>
      <w:r>
        <w:rPr>
          <w:color w:val="FF0000"/>
        </w:rPr>
        <w:t xml:space="preserve"> Sanjeev Kumar (19410331</w:t>
      </w:r>
      <w:r w:rsidR="004D7D33">
        <w:rPr>
          <w:color w:val="FF0000"/>
        </w:rPr>
        <w:t xml:space="preserve">6) Measurement diagnostics in internal combustion </w:t>
      </w:r>
      <w:r>
        <w:rPr>
          <w:color w:val="FF0000"/>
        </w:rPr>
        <w:t>engines, 2021</w:t>
      </w:r>
    </w:p>
    <w:p w:rsidR="003055C6" w:rsidRPr="00EC6568" w:rsidRDefault="004D7D33" w:rsidP="003055C6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color w:val="FF0000"/>
        </w:rPr>
      </w:pPr>
      <w:r>
        <w:rPr>
          <w:color w:val="FF0000"/>
        </w:rPr>
        <w:t xml:space="preserve">Mr. </w:t>
      </w:r>
      <w:proofErr w:type="spellStart"/>
      <w:r>
        <w:rPr>
          <w:color w:val="FF0000"/>
        </w:rPr>
        <w:t>Shu</w:t>
      </w:r>
      <w:r w:rsidR="003055C6">
        <w:rPr>
          <w:color w:val="FF0000"/>
        </w:rPr>
        <w:t>bham</w:t>
      </w:r>
      <w:proofErr w:type="spellEnd"/>
      <w:r w:rsidR="003055C6">
        <w:rPr>
          <w:color w:val="FF0000"/>
        </w:rPr>
        <w:t xml:space="preserve"> </w:t>
      </w:r>
      <w:proofErr w:type="spellStart"/>
      <w:r w:rsidR="003055C6">
        <w:rPr>
          <w:color w:val="FF0000"/>
        </w:rPr>
        <w:t>Basant</w:t>
      </w:r>
      <w:proofErr w:type="spellEnd"/>
      <w:r w:rsidR="003055C6">
        <w:rPr>
          <w:color w:val="FF0000"/>
        </w:rPr>
        <w:t xml:space="preserve"> (194103330) </w:t>
      </w:r>
      <w:r>
        <w:rPr>
          <w:color w:val="FF0000"/>
        </w:rPr>
        <w:t>Thermal management of electric battery in heat pipes</w:t>
      </w:r>
      <w:r w:rsidR="003055C6">
        <w:rPr>
          <w:color w:val="FF0000"/>
        </w:rPr>
        <w:t xml:space="preserve">, 2021 </w:t>
      </w:r>
    </w:p>
    <w:p w:rsidR="003055C6" w:rsidRPr="003055C6" w:rsidRDefault="003055C6" w:rsidP="009861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color w:val="FF0000"/>
        </w:rPr>
      </w:pPr>
      <w:r>
        <w:rPr>
          <w:color w:val="FF0000"/>
        </w:rPr>
        <w:t xml:space="preserve">Mr. </w:t>
      </w:r>
      <w:proofErr w:type="spellStart"/>
      <w:r>
        <w:rPr>
          <w:color w:val="FF0000"/>
        </w:rPr>
        <w:t>Jitendra</w:t>
      </w:r>
      <w:proofErr w:type="spellEnd"/>
      <w:r>
        <w:rPr>
          <w:color w:val="FF0000"/>
        </w:rPr>
        <w:t xml:space="preserve"> Pa</w:t>
      </w:r>
      <w:r w:rsidR="004D7D33">
        <w:rPr>
          <w:color w:val="FF0000"/>
        </w:rPr>
        <w:t xml:space="preserve">tel (194103331) Methanol as an alternative fuel for internal combustion engine, </w:t>
      </w:r>
      <w:r>
        <w:rPr>
          <w:color w:val="FF0000"/>
        </w:rPr>
        <w:t>2021</w:t>
      </w:r>
    </w:p>
    <w:p w:rsidR="00EC6568" w:rsidRDefault="00EC6568" w:rsidP="0098619A">
      <w:pPr>
        <w:pStyle w:val="ListParagraph"/>
        <w:numPr>
          <w:ilvl w:val="0"/>
          <w:numId w:val="20"/>
        </w:numPr>
        <w:spacing w:line="360" w:lineRule="auto"/>
        <w:jc w:val="both"/>
        <w:rPr>
          <w:color w:val="FF0000"/>
        </w:rPr>
      </w:pPr>
      <w:r w:rsidRPr="00EC6568">
        <w:rPr>
          <w:color w:val="FF0000"/>
        </w:rPr>
        <w:t xml:space="preserve">Mr. Rakesh </w:t>
      </w:r>
      <w:r>
        <w:rPr>
          <w:color w:val="FF0000"/>
        </w:rPr>
        <w:t xml:space="preserve">Kumar </w:t>
      </w:r>
      <w:r w:rsidR="004D7D33">
        <w:rPr>
          <w:color w:val="FF0000"/>
        </w:rPr>
        <w:t xml:space="preserve">Yadav </w:t>
      </w:r>
      <w:r>
        <w:rPr>
          <w:color w:val="FF0000"/>
        </w:rPr>
        <w:t xml:space="preserve">(194103333) </w:t>
      </w:r>
      <w:r w:rsidR="004D7D33">
        <w:rPr>
          <w:color w:val="FF0000"/>
        </w:rPr>
        <w:t>Hydrogen as fuel for internal combustion engine/</w:t>
      </w:r>
      <w:r>
        <w:rPr>
          <w:color w:val="FF0000"/>
        </w:rPr>
        <w:t>Life cycle analysis of heat transfer gauges, 2021</w:t>
      </w:r>
    </w:p>
    <w:p w:rsidR="00EC6568" w:rsidRPr="00EC6568" w:rsidRDefault="00EC6568" w:rsidP="0098619A">
      <w:pPr>
        <w:pStyle w:val="ListParagraph"/>
        <w:numPr>
          <w:ilvl w:val="0"/>
          <w:numId w:val="20"/>
        </w:numPr>
        <w:spacing w:line="360" w:lineRule="auto"/>
        <w:jc w:val="both"/>
        <w:rPr>
          <w:color w:val="FF0000"/>
        </w:rPr>
      </w:pPr>
      <w:r>
        <w:rPr>
          <w:color w:val="FF0000"/>
        </w:rPr>
        <w:t xml:space="preserve">Mr. </w:t>
      </w:r>
      <w:proofErr w:type="spellStart"/>
      <w:r>
        <w:rPr>
          <w:color w:val="FF0000"/>
        </w:rPr>
        <w:t>Kishan</w:t>
      </w:r>
      <w:proofErr w:type="spellEnd"/>
      <w:r>
        <w:rPr>
          <w:color w:val="FF0000"/>
        </w:rPr>
        <w:t xml:space="preserve"> Kumar </w:t>
      </w:r>
      <w:proofErr w:type="spellStart"/>
      <w:r>
        <w:rPr>
          <w:color w:val="FF0000"/>
        </w:rPr>
        <w:t>Soni</w:t>
      </w:r>
      <w:proofErr w:type="spellEnd"/>
      <w:r>
        <w:rPr>
          <w:color w:val="FF0000"/>
        </w:rPr>
        <w:t xml:space="preserve"> (194103439) </w:t>
      </w:r>
      <w:r w:rsidR="004D7D33">
        <w:rPr>
          <w:color w:val="FF0000"/>
        </w:rPr>
        <w:t>High energy rate forming processes</w:t>
      </w:r>
      <w:r>
        <w:rPr>
          <w:color w:val="FF0000"/>
        </w:rPr>
        <w:t>, 2021</w:t>
      </w:r>
    </w:p>
    <w:p w:rsidR="00400DB2" w:rsidRPr="00457A15" w:rsidRDefault="006D18A7" w:rsidP="009861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color w:val="FF0000"/>
        </w:rPr>
      </w:pPr>
      <w:r>
        <w:rPr>
          <w:color w:val="FF0000"/>
        </w:rPr>
        <w:t xml:space="preserve">Mr. </w:t>
      </w:r>
      <w:proofErr w:type="spellStart"/>
      <w:r w:rsidR="00400DB2" w:rsidRPr="00457A15">
        <w:rPr>
          <w:color w:val="FF0000"/>
        </w:rPr>
        <w:t>Durga</w:t>
      </w:r>
      <w:proofErr w:type="spellEnd"/>
      <w:r>
        <w:rPr>
          <w:color w:val="FF0000"/>
        </w:rPr>
        <w:t xml:space="preserve"> P</w:t>
      </w:r>
      <w:r w:rsidR="00400DB2" w:rsidRPr="00457A15">
        <w:rPr>
          <w:color w:val="FF0000"/>
        </w:rPr>
        <w:t xml:space="preserve">rasad </w:t>
      </w:r>
      <w:proofErr w:type="spellStart"/>
      <w:r>
        <w:rPr>
          <w:color w:val="FF0000"/>
        </w:rPr>
        <w:t>Sahoo</w:t>
      </w:r>
      <w:proofErr w:type="spellEnd"/>
      <w:r>
        <w:rPr>
          <w:color w:val="FF0000"/>
        </w:rPr>
        <w:t xml:space="preserve"> (194351003) Coaxial thermocouples in transient measurements, 2021, </w:t>
      </w:r>
      <w:r w:rsidR="00400DB2" w:rsidRPr="00457A15">
        <w:rPr>
          <w:color w:val="FF0000"/>
        </w:rPr>
        <w:t>MS</w:t>
      </w:r>
      <w:r>
        <w:rPr>
          <w:color w:val="FF0000"/>
        </w:rPr>
        <w:t>-Energy</w:t>
      </w:r>
    </w:p>
    <w:p w:rsidR="00400DB2" w:rsidRPr="008831C9" w:rsidRDefault="006D18A7" w:rsidP="009861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  <w:color w:val="FF0000"/>
        </w:rPr>
      </w:pPr>
      <w:r>
        <w:rPr>
          <w:color w:val="FF0000"/>
        </w:rPr>
        <w:t xml:space="preserve">Mr. </w:t>
      </w:r>
      <w:r w:rsidR="00400DB2" w:rsidRPr="00457A15">
        <w:rPr>
          <w:color w:val="FF0000"/>
        </w:rPr>
        <w:t xml:space="preserve">V. </w:t>
      </w:r>
      <w:r>
        <w:rPr>
          <w:color w:val="FF0000"/>
        </w:rPr>
        <w:t xml:space="preserve">H. </w:t>
      </w:r>
      <w:proofErr w:type="spellStart"/>
      <w:r w:rsidR="00400DB2" w:rsidRPr="00457A15">
        <w:rPr>
          <w:color w:val="FF0000"/>
        </w:rPr>
        <w:t>Sat</w:t>
      </w:r>
      <w:r>
        <w:rPr>
          <w:color w:val="FF0000"/>
        </w:rPr>
        <w:t>h</w:t>
      </w:r>
      <w:r w:rsidR="00400DB2" w:rsidRPr="00457A15">
        <w:rPr>
          <w:color w:val="FF0000"/>
        </w:rPr>
        <w:t>ish</w:t>
      </w:r>
      <w:proofErr w:type="spellEnd"/>
      <w:r>
        <w:rPr>
          <w:color w:val="FF0000"/>
        </w:rPr>
        <w:t xml:space="preserve"> (194351011) Performance Characterization of Flow Control Techniques on </w:t>
      </w:r>
      <w:proofErr w:type="spellStart"/>
      <w:r>
        <w:rPr>
          <w:color w:val="FF0000"/>
        </w:rPr>
        <w:t>Darrieus</w:t>
      </w:r>
      <w:proofErr w:type="spellEnd"/>
      <w:r>
        <w:rPr>
          <w:color w:val="FF0000"/>
        </w:rPr>
        <w:t xml:space="preserve"> vertical axis wind turbine, 2</w:t>
      </w:r>
      <w:r w:rsidR="00697B3A">
        <w:rPr>
          <w:color w:val="FF0000"/>
        </w:rPr>
        <w:t>021</w:t>
      </w:r>
      <w:r>
        <w:rPr>
          <w:color w:val="FF0000"/>
        </w:rPr>
        <w:t>, MS-Energy</w:t>
      </w:r>
    </w:p>
    <w:p w:rsidR="008831C9" w:rsidRPr="00AA4BFC" w:rsidRDefault="008831C9" w:rsidP="008831C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</w:rPr>
      </w:pPr>
      <w:r w:rsidRPr="00AA4BFC">
        <w:t xml:space="preserve">Mr. </w:t>
      </w:r>
      <w:proofErr w:type="spellStart"/>
      <w:r w:rsidRPr="00AA4BFC">
        <w:t>Bablu</w:t>
      </w:r>
      <w:proofErr w:type="spellEnd"/>
      <w:r w:rsidRPr="00AA4BFC">
        <w:t xml:space="preserve"> Das (184103003) Behavior of coaxial thermal probe towards impulsive thermal loading, 2020</w:t>
      </w:r>
    </w:p>
    <w:p w:rsidR="008831C9" w:rsidRPr="00AA4BFC" w:rsidRDefault="008831C9" w:rsidP="008831C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</w:rPr>
      </w:pPr>
      <w:r w:rsidRPr="00AA4BFC">
        <w:t xml:space="preserve">Mr. Madhab </w:t>
      </w:r>
      <w:proofErr w:type="spellStart"/>
      <w:r w:rsidRPr="00AA4BFC">
        <w:t>Basumatary</w:t>
      </w:r>
      <w:proofErr w:type="spellEnd"/>
      <w:r w:rsidRPr="00AA4BFC">
        <w:t xml:space="preserve"> (184103004) Material response for step input and impulse loading, 2020</w:t>
      </w:r>
    </w:p>
    <w:p w:rsidR="008831C9" w:rsidRPr="008831C9" w:rsidRDefault="008831C9" w:rsidP="008831C9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</w:rPr>
      </w:pPr>
      <w:r w:rsidRPr="00AA4BFC">
        <w:t xml:space="preserve">Mr. </w:t>
      </w:r>
      <w:proofErr w:type="spellStart"/>
      <w:r w:rsidRPr="00AA4BFC">
        <w:t>Safeerul</w:t>
      </w:r>
      <w:proofErr w:type="spellEnd"/>
      <w:r w:rsidRPr="00AA4BFC">
        <w:t xml:space="preserve"> Ameen EK (184103328) Experimental and numerical investigation on controlled deformation of metallic sheet using shock tube, 2020</w:t>
      </w:r>
    </w:p>
    <w:p w:rsidR="003B2003" w:rsidRPr="00CA035C" w:rsidRDefault="003B2003" w:rsidP="0098619A">
      <w:pPr>
        <w:pStyle w:val="ListParagraph"/>
        <w:numPr>
          <w:ilvl w:val="0"/>
          <w:numId w:val="20"/>
        </w:numPr>
        <w:spacing w:line="360" w:lineRule="auto"/>
        <w:jc w:val="both"/>
        <w:rPr>
          <w:b/>
        </w:rPr>
      </w:pPr>
      <w:r>
        <w:t xml:space="preserve">Mr. Deepak Kumar Yadav (174103095) </w:t>
      </w:r>
      <w:r w:rsidR="00A72C7D">
        <w:t>Experimental studies of material forming behavior of a</w:t>
      </w:r>
      <w:r w:rsidR="00400DB2">
        <w:t>luminum sheets using shock tube, 2019</w:t>
      </w:r>
    </w:p>
    <w:p w:rsidR="003B2003" w:rsidRPr="001310AE" w:rsidRDefault="003B2003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Kalyan</w:t>
      </w:r>
      <w:proofErr w:type="spellEnd"/>
      <w:r w:rsidR="00400DB2">
        <w:t xml:space="preserve"> M</w:t>
      </w:r>
      <w:r>
        <w:t xml:space="preserve">al </w:t>
      </w:r>
      <w:proofErr w:type="spellStart"/>
      <w:r>
        <w:t>Ranwa</w:t>
      </w:r>
      <w:proofErr w:type="spellEnd"/>
      <w:r>
        <w:t xml:space="preserve"> (174103110)</w:t>
      </w:r>
      <w:r w:rsidRPr="003B2003">
        <w:t xml:space="preserve"> </w:t>
      </w:r>
      <w:r w:rsidR="00400DB2">
        <w:t>Design, fabrication and i</w:t>
      </w:r>
      <w:r w:rsidR="00A72C7D">
        <w:t>mplementation of a waste heat recovery device for biogas fueled SI engine</w:t>
      </w:r>
      <w:r w:rsidR="00400DB2">
        <w:t>, 2019</w:t>
      </w:r>
    </w:p>
    <w:p w:rsidR="003B2003" w:rsidRPr="003B2003" w:rsidRDefault="003B2003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Gagan</w:t>
      </w:r>
      <w:proofErr w:type="spellEnd"/>
      <w:r>
        <w:t xml:space="preserve"> Chandra Das (174103127) </w:t>
      </w:r>
      <w:r w:rsidR="00400DB2">
        <w:t>Numerical prediction of short duration forces for aerodynamic applications, 2019</w:t>
      </w:r>
    </w:p>
    <w:p w:rsidR="003B2003" w:rsidRPr="006D6E40" w:rsidRDefault="003B2003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 w:rsidRPr="00CA035C">
        <w:lastRenderedPageBreak/>
        <w:t xml:space="preserve">Mr. </w:t>
      </w:r>
      <w:proofErr w:type="spellStart"/>
      <w:r w:rsidRPr="00CA035C">
        <w:t>Abhinay</w:t>
      </w:r>
      <w:proofErr w:type="spellEnd"/>
      <w:r w:rsidRPr="00CA035C">
        <w:t xml:space="preserve"> </w:t>
      </w:r>
      <w:proofErr w:type="spellStart"/>
      <w:r w:rsidRPr="00CA035C">
        <w:t>Rawat</w:t>
      </w:r>
      <w:proofErr w:type="spellEnd"/>
      <w:r w:rsidRPr="00CA035C">
        <w:t xml:space="preserve"> (174103136) </w:t>
      </w:r>
      <w:r w:rsidR="00400DB2">
        <w:t>Experimental and numerical investigations towards performance characterization of horizontal axis wind turbine, 2019</w:t>
      </w:r>
    </w:p>
    <w:p w:rsidR="00457A15" w:rsidRDefault="00400DB2" w:rsidP="00112E0F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K. C. </w:t>
      </w:r>
      <w:proofErr w:type="spellStart"/>
      <w:r>
        <w:t>Akash</w:t>
      </w:r>
      <w:proofErr w:type="spellEnd"/>
      <w:r>
        <w:t xml:space="preserve"> (174351010) Design of supersonic wind tunnel components</w:t>
      </w:r>
      <w:r w:rsidR="00457A15">
        <w:t>, 2019, MS- Energy</w:t>
      </w:r>
    </w:p>
    <w:p w:rsidR="00EC3171" w:rsidRPr="006D6E40" w:rsidRDefault="00EC3171" w:rsidP="00112E0F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 w:rsidRPr="006D6E40">
        <w:t xml:space="preserve">Mr. </w:t>
      </w:r>
      <w:proofErr w:type="spellStart"/>
      <w:r w:rsidRPr="006D6E40">
        <w:t>Ashutosh</w:t>
      </w:r>
      <w:proofErr w:type="spellEnd"/>
      <w:r w:rsidRPr="006D6E40">
        <w:t xml:space="preserve"> Kumar Singh (164103115) </w:t>
      </w:r>
      <w:r w:rsidR="006D6E40" w:rsidRPr="006D6E40">
        <w:t>Numerical investigation on the film cooling characteristic of cylindrical and laidback fan shape hole</w:t>
      </w:r>
      <w:r w:rsidRPr="006D6E40">
        <w:t xml:space="preserve"> (</w:t>
      </w:r>
      <w:r w:rsidR="006D6E40" w:rsidRPr="006D6E40">
        <w:t>December</w:t>
      </w:r>
      <w:r w:rsidRPr="006D6E40">
        <w:t xml:space="preserve"> 2018) NIT</w:t>
      </w:r>
      <w:r w:rsidR="00AB27B8" w:rsidRPr="006D6E40">
        <w:t xml:space="preserve">-Trainee Teacher Scheme; Co Supervisor: Dr. </w:t>
      </w:r>
      <w:proofErr w:type="spellStart"/>
      <w:r w:rsidR="00AB27B8" w:rsidRPr="006D6E40">
        <w:t>Dushyant</w:t>
      </w:r>
      <w:proofErr w:type="spellEnd"/>
      <w:r w:rsidR="00AB27B8" w:rsidRPr="006D6E40">
        <w:t xml:space="preserve"> Singh, Mechanical Engineering, NIT Manipur)</w:t>
      </w:r>
    </w:p>
    <w:p w:rsidR="001310AE" w:rsidRPr="001310AE" w:rsidRDefault="001310A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Ravishankar</w:t>
      </w:r>
      <w:proofErr w:type="spellEnd"/>
      <w:r>
        <w:t xml:space="preserve"> (164103036) </w:t>
      </w:r>
      <w:r w:rsidR="001D38BE">
        <w:t>Experimental analysis of a</w:t>
      </w:r>
      <w:r w:rsidR="00A72C7D">
        <w:t xml:space="preserve"> biogas fueled four stroke spark </w:t>
      </w:r>
      <w:r w:rsidR="001D38BE">
        <w:t>ignition engine, 2018</w:t>
      </w:r>
    </w:p>
    <w:p w:rsidR="00A72C7D" w:rsidRDefault="001310AE" w:rsidP="00A72C7D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Anurag </w:t>
      </w:r>
      <w:proofErr w:type="spellStart"/>
      <w:r>
        <w:t>Shrivastava</w:t>
      </w:r>
      <w:proofErr w:type="spellEnd"/>
      <w:r>
        <w:t xml:space="preserve"> (164103158) </w:t>
      </w:r>
      <w:r w:rsidR="00FC0A18">
        <w:t xml:space="preserve">Experimental and numerical analysis of </w:t>
      </w:r>
      <w:r w:rsidR="00A72C7D">
        <w:t>B</w:t>
      </w:r>
      <w:r w:rsidR="00FC0A18">
        <w:t>unsen burner</w:t>
      </w:r>
      <w:r w:rsidR="00A72C7D">
        <w:t>, 2018</w:t>
      </w:r>
    </w:p>
    <w:p w:rsidR="00A72C7D" w:rsidRDefault="001310AE" w:rsidP="00A72C7D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Abhishek Kamal (164103163) </w:t>
      </w:r>
      <w:r w:rsidR="00FC0A18">
        <w:t>Numerical and experimental prediction of aerodynamic coefficient</w:t>
      </w:r>
      <w:r w:rsidR="00A72C7D">
        <w:t>s at hypersonic conditions, 2018</w:t>
      </w:r>
    </w:p>
    <w:p w:rsidR="00FC0A18" w:rsidRDefault="00FC0A18" w:rsidP="00400DB2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r w:rsidR="00EC3171">
        <w:t>Nikki</w:t>
      </w:r>
      <w:r>
        <w:t xml:space="preserve"> </w:t>
      </w:r>
      <w:proofErr w:type="spellStart"/>
      <w:r>
        <w:t>Rajaura</w:t>
      </w:r>
      <w:proofErr w:type="spellEnd"/>
      <w:r>
        <w:t xml:space="preserve"> (164103066) Experimental investigation on forming behavior of stainless steel and aluminum sheet using shock tube with a striker, 2018</w:t>
      </w:r>
    </w:p>
    <w:p w:rsidR="002A3E8A" w:rsidRPr="001D38BE" w:rsidRDefault="002A3E8A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Mohammad </w:t>
      </w:r>
      <w:proofErr w:type="spellStart"/>
      <w:r>
        <w:t>Adil</w:t>
      </w:r>
      <w:proofErr w:type="spellEnd"/>
      <w:r>
        <w:t xml:space="preserve"> (164351007)</w:t>
      </w:r>
      <w:r w:rsidR="001D38BE">
        <w:t xml:space="preserve"> </w:t>
      </w:r>
      <w:r w:rsidR="00E00F59">
        <w:t>Development of shock tube facility for combustion based measurements of biofuels, 2017</w:t>
      </w:r>
      <w:r w:rsidR="00FC0A18">
        <w:t xml:space="preserve"> (MS-Energy)</w:t>
      </w:r>
    </w:p>
    <w:p w:rsidR="007A7874" w:rsidRPr="00FC0A18" w:rsidRDefault="007A7874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Prashik</w:t>
      </w:r>
      <w:proofErr w:type="spellEnd"/>
      <w:r>
        <w:t xml:space="preserve"> </w:t>
      </w:r>
      <w:proofErr w:type="spellStart"/>
      <w:r>
        <w:t>Tulsidas</w:t>
      </w:r>
      <w:proofErr w:type="spellEnd"/>
      <w:r>
        <w:t xml:space="preserve"> </w:t>
      </w:r>
      <w:proofErr w:type="spellStart"/>
      <w:r>
        <w:t>Bobade</w:t>
      </w:r>
      <w:proofErr w:type="spellEnd"/>
      <w:r>
        <w:t xml:space="preserve"> (164351003) </w:t>
      </w:r>
      <w:r w:rsidR="002A3E8A" w:rsidRPr="00FC0A18">
        <w:t xml:space="preserve">Thermal energy storage </w:t>
      </w:r>
      <w:r w:rsidR="00FC0A18" w:rsidRPr="00FC0A18">
        <w:t>using exhaust emission from IC engine,</w:t>
      </w:r>
      <w:r w:rsidR="002A3E8A" w:rsidRPr="00FC0A18">
        <w:t xml:space="preserve">, </w:t>
      </w:r>
      <w:r w:rsidR="00FC0A18" w:rsidRPr="00FC0A18">
        <w:t>2018</w:t>
      </w:r>
      <w:r w:rsidR="00FC0A18" w:rsidRPr="00FC0A18">
        <w:tab/>
      </w:r>
      <w:r w:rsidRPr="00FC0A18">
        <w:t>(MS</w:t>
      </w:r>
      <w:r w:rsidRPr="00FC0A18">
        <w:rPr>
          <w:b/>
        </w:rPr>
        <w:t xml:space="preserve"> </w:t>
      </w:r>
      <w:r w:rsidRPr="00FC0A18">
        <w:t>Energy</w:t>
      </w:r>
      <w:r w:rsidR="00FC0A18">
        <w:t xml:space="preserve">; Prof. P. </w:t>
      </w:r>
      <w:proofErr w:type="spellStart"/>
      <w:r w:rsidR="00FC0A18">
        <w:t>Mahanta</w:t>
      </w:r>
      <w:proofErr w:type="spellEnd"/>
      <w:r w:rsidR="00FC0A18">
        <w:t>)</w:t>
      </w:r>
    </w:p>
    <w:p w:rsidR="001D38BE" w:rsidRDefault="001D38B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s. Moon </w:t>
      </w:r>
      <w:proofErr w:type="spellStart"/>
      <w:r>
        <w:t>Moon</w:t>
      </w:r>
      <w:proofErr w:type="spellEnd"/>
      <w:r>
        <w:t xml:space="preserve"> </w:t>
      </w:r>
      <w:proofErr w:type="spellStart"/>
      <w:r>
        <w:t>Bordeori</w:t>
      </w:r>
      <w:proofErr w:type="spellEnd"/>
      <w:r>
        <w:t xml:space="preserve"> (154351001) Performance analysis of </w:t>
      </w:r>
      <w:proofErr w:type="spellStart"/>
      <w:r>
        <w:t>nanofluid</w:t>
      </w:r>
      <w:proofErr w:type="spellEnd"/>
      <w:r>
        <w:t xml:space="preserve"> based transformer oil after oxidative ageing, 2017 </w:t>
      </w:r>
      <w:r w:rsidR="00FC0A18">
        <w:t>(MS-Energy)</w:t>
      </w:r>
    </w:p>
    <w:p w:rsidR="00204798" w:rsidRDefault="00E938D1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Someshwar</w:t>
      </w:r>
      <w:proofErr w:type="spellEnd"/>
      <w:r>
        <w:t xml:space="preserve"> P Kale</w:t>
      </w:r>
      <w:r w:rsidR="007A7874">
        <w:t xml:space="preserve"> (154103039) Mathematical modelling and simulation of combustion phenomena in a spark ignition engine, </w:t>
      </w:r>
      <w:r>
        <w:t>2017</w:t>
      </w:r>
    </w:p>
    <w:p w:rsidR="00E938D1" w:rsidRDefault="007A7874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Rana </w:t>
      </w:r>
      <w:proofErr w:type="spellStart"/>
      <w:r>
        <w:t>Pratap</w:t>
      </w:r>
      <w:proofErr w:type="spellEnd"/>
      <w:r>
        <w:t xml:space="preserve"> Chaudhary (154103057)</w:t>
      </w:r>
      <w:r w:rsidR="00E938D1">
        <w:t xml:space="preserve"> </w:t>
      </w:r>
      <w:proofErr w:type="spellStart"/>
      <w:r w:rsidR="00EC3171" w:rsidRPr="00EC3171">
        <w:t>Piezofilm</w:t>
      </w:r>
      <w:proofErr w:type="spellEnd"/>
      <w:r w:rsidR="00EC3171" w:rsidRPr="00EC3171">
        <w:t xml:space="preserve"> based strain measurement</w:t>
      </w:r>
      <w:r w:rsidRPr="00EC3171">
        <w:t xml:space="preserve"> </w:t>
      </w:r>
      <w:r w:rsidR="00EC3171" w:rsidRPr="00EC3171">
        <w:t>on stress bar under impulsive environment</w:t>
      </w:r>
      <w:r w:rsidRPr="00EC3171">
        <w:t>,</w:t>
      </w:r>
      <w:r>
        <w:t xml:space="preserve"> 2017</w:t>
      </w:r>
    </w:p>
    <w:p w:rsidR="00204798" w:rsidRDefault="00E938D1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Abhinesh</w:t>
      </w:r>
      <w:proofErr w:type="spellEnd"/>
      <w:r>
        <w:t xml:space="preserve"> Kumar</w:t>
      </w:r>
      <w:r w:rsidR="001310AE">
        <w:t xml:space="preserve"> (154103053)</w:t>
      </w:r>
      <w:r>
        <w:t xml:space="preserve">, </w:t>
      </w:r>
      <w:r w:rsidR="00EC3171" w:rsidRPr="00EC3171">
        <w:t>Design and Experiments in a h</w:t>
      </w:r>
      <w:r w:rsidR="007A7874" w:rsidRPr="00EC3171">
        <w:t xml:space="preserve">and operated miniature shock tube </w:t>
      </w:r>
      <w:r w:rsidR="00EC3171" w:rsidRPr="00EC3171">
        <w:t>and expansion tube</w:t>
      </w:r>
      <w:r w:rsidR="007A7874" w:rsidRPr="00EC3171">
        <w:t>,</w:t>
      </w:r>
      <w:r w:rsidR="007A7874">
        <w:t xml:space="preserve"> </w:t>
      </w:r>
      <w:r>
        <w:t>2017</w:t>
      </w:r>
    </w:p>
    <w:p w:rsidR="002474FD" w:rsidRPr="00204798" w:rsidRDefault="00A844D2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 w:rsidRPr="00204798">
        <w:t xml:space="preserve">Mr. </w:t>
      </w:r>
      <w:proofErr w:type="spellStart"/>
      <w:r w:rsidR="002474FD" w:rsidRPr="00204798">
        <w:t>Ranveer</w:t>
      </w:r>
      <w:proofErr w:type="spellEnd"/>
      <w:r w:rsidR="002474FD" w:rsidRPr="00204798">
        <w:t xml:space="preserve"> </w:t>
      </w:r>
      <w:r w:rsidR="00204798" w:rsidRPr="00204798">
        <w:t>Singh</w:t>
      </w:r>
      <w:r w:rsidR="003A63E3">
        <w:t xml:space="preserve"> (144103073)</w:t>
      </w:r>
      <w:r w:rsidR="00204798" w:rsidRPr="00204798">
        <w:t>, Design of a mixing chamber for a spark igni</w:t>
      </w:r>
      <w:r w:rsidR="00445150">
        <w:t xml:space="preserve">tion engine running with biogas, </w:t>
      </w:r>
      <w:r w:rsidR="00204798" w:rsidRPr="00204798">
        <w:t>2016</w:t>
      </w:r>
    </w:p>
    <w:p w:rsidR="006E360A" w:rsidRPr="00204798" w:rsidRDefault="003A63E3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lastRenderedPageBreak/>
        <w:t xml:space="preserve">Mr. Manish </w:t>
      </w:r>
      <w:proofErr w:type="spellStart"/>
      <w:r>
        <w:t>Sonkar</w:t>
      </w:r>
      <w:proofErr w:type="spellEnd"/>
      <w:r>
        <w:t xml:space="preserve"> (144103057)</w:t>
      </w:r>
      <w:r w:rsidR="006E360A" w:rsidRPr="00204798">
        <w:t xml:space="preserve"> </w:t>
      </w:r>
      <w:r w:rsidR="00445150">
        <w:t xml:space="preserve">Design, fabrication and comparative study of transient heat flux measuring devices, </w:t>
      </w:r>
      <w:r w:rsidR="006E360A" w:rsidRPr="00204798">
        <w:t>2016</w:t>
      </w:r>
    </w:p>
    <w:p w:rsidR="00600E74" w:rsidRPr="00204798" w:rsidRDefault="00600E74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 w:rsidRPr="00204798">
        <w:t xml:space="preserve">Mr. </w:t>
      </w:r>
      <w:proofErr w:type="spellStart"/>
      <w:r w:rsidRPr="00204798">
        <w:t>Rajpal</w:t>
      </w:r>
      <w:proofErr w:type="spellEnd"/>
      <w:r w:rsidRPr="00204798">
        <w:t xml:space="preserve"> Singh</w:t>
      </w:r>
      <w:r w:rsidR="003A63E3">
        <w:t xml:space="preserve"> (144103105)</w:t>
      </w:r>
      <w:r w:rsidRPr="00204798">
        <w:t>, Experimental investigation and numerical simulation for stress</w:t>
      </w:r>
      <w:r w:rsidR="006E360A" w:rsidRPr="00204798">
        <w:t xml:space="preserve"> w</w:t>
      </w:r>
      <w:r w:rsidRPr="00204798">
        <w:t xml:space="preserve">ave force </w:t>
      </w:r>
      <w:r w:rsidR="006E360A" w:rsidRPr="00204798">
        <w:t xml:space="preserve">balance </w:t>
      </w:r>
      <w:r w:rsidR="00445150">
        <w:t xml:space="preserve">system, </w:t>
      </w:r>
      <w:r w:rsidR="006E360A" w:rsidRPr="00204798">
        <w:t>2016</w:t>
      </w:r>
      <w:r w:rsidR="00445150">
        <w:t xml:space="preserve"> (</w:t>
      </w:r>
      <w:r w:rsidR="007A1ABA">
        <w:t>Co</w:t>
      </w:r>
      <w:r w:rsidR="00AB27B8">
        <w:t xml:space="preserve"> </w:t>
      </w:r>
      <w:r w:rsidR="007A1ABA">
        <w:t>Supervisor:</w:t>
      </w:r>
      <w:r w:rsidR="00A844D2" w:rsidRPr="00204798">
        <w:t xml:space="preserve"> Dr. </w:t>
      </w:r>
      <w:proofErr w:type="spellStart"/>
      <w:r w:rsidR="00A844D2" w:rsidRPr="00204798">
        <w:t>Sangmesh</w:t>
      </w:r>
      <w:proofErr w:type="spellEnd"/>
      <w:r w:rsidR="00A844D2" w:rsidRPr="00204798">
        <w:t xml:space="preserve"> Deepak)</w:t>
      </w:r>
    </w:p>
    <w:p w:rsidR="009B015B" w:rsidRDefault="009B015B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K. </w:t>
      </w:r>
      <w:proofErr w:type="spellStart"/>
      <w:r>
        <w:t>Seetharamaraju</w:t>
      </w:r>
      <w:proofErr w:type="spellEnd"/>
      <w:r w:rsidR="003A63E3">
        <w:t xml:space="preserve"> (</w:t>
      </w:r>
      <w:r w:rsidR="00173D8C">
        <w:t>134103062)</w:t>
      </w:r>
      <w:r>
        <w:t xml:space="preserve">, </w:t>
      </w:r>
      <w:r w:rsidR="002474FD">
        <w:t>Calibration and characterization of thin film gauges for short duration experiments with step heat loads,</w:t>
      </w:r>
      <w:r>
        <w:t xml:space="preserve"> 2015</w:t>
      </w:r>
    </w:p>
    <w:p w:rsidR="009B015B" w:rsidRDefault="009B015B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Rishikesh</w:t>
      </w:r>
      <w:proofErr w:type="spellEnd"/>
      <w:r>
        <w:t xml:space="preserve"> Kumar Singh</w:t>
      </w:r>
      <w:r w:rsidR="003A63E3">
        <w:t xml:space="preserve"> (134103054)</w:t>
      </w:r>
      <w:r>
        <w:t xml:space="preserve">, </w:t>
      </w:r>
      <w:r w:rsidR="002474FD">
        <w:t>Thermal product determination of coaxial surface junction thermocouples in short duration transient experiments</w:t>
      </w:r>
      <w:r>
        <w:t xml:space="preserve">, </w:t>
      </w:r>
      <w:r w:rsidR="002474FD">
        <w:t>2015</w:t>
      </w:r>
    </w:p>
    <w:p w:rsidR="00B9695B" w:rsidRDefault="00B9695B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Siddharth</w:t>
      </w:r>
      <w:proofErr w:type="spellEnd"/>
      <w:r>
        <w:t xml:space="preserve"> </w:t>
      </w:r>
      <w:proofErr w:type="spellStart"/>
      <w:r>
        <w:t>Kar</w:t>
      </w:r>
      <w:proofErr w:type="spellEnd"/>
      <w:r>
        <w:t>,</w:t>
      </w:r>
      <w:r w:rsidR="00173D8C">
        <w:t>(124103039)</w:t>
      </w:r>
      <w:r>
        <w:t xml:space="preserve"> Calibration methodology of thin film gauges </w:t>
      </w:r>
      <w:r w:rsidR="009B015B">
        <w:t>for short duration thermal measurements, 2014</w:t>
      </w:r>
    </w:p>
    <w:p w:rsidR="00B9695B" w:rsidRDefault="00B9695B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Siddhant</w:t>
      </w:r>
      <w:proofErr w:type="spellEnd"/>
      <w:r>
        <w:t xml:space="preserve"> </w:t>
      </w:r>
      <w:proofErr w:type="spellStart"/>
      <w:r>
        <w:t>Parvat</w:t>
      </w:r>
      <w:proofErr w:type="spellEnd"/>
      <w:r w:rsidR="00173D8C">
        <w:t xml:space="preserve"> (124103059)</w:t>
      </w:r>
      <w:r>
        <w:t xml:space="preserve"> Experimental investigation and numerical simulation for a coaxial surface junction thermocouple during short duration measurement, 2014</w:t>
      </w:r>
    </w:p>
    <w:p w:rsidR="00B9695B" w:rsidRDefault="00B9695B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Rakesh Singh </w:t>
      </w:r>
      <w:proofErr w:type="spellStart"/>
      <w:r>
        <w:t>Kushwaha</w:t>
      </w:r>
      <w:proofErr w:type="spellEnd"/>
      <w:r w:rsidR="00173D8C">
        <w:t xml:space="preserve"> (124103020)</w:t>
      </w:r>
      <w:r>
        <w:t xml:space="preserve"> Characterization of system dynamics for a blunt cone geometric configuration using linear system theory, 2014</w:t>
      </w:r>
    </w:p>
    <w:p w:rsidR="00BE5A7E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>Mr. Ankit Dave</w:t>
      </w:r>
      <w:r w:rsidR="00173D8C">
        <w:t xml:space="preserve"> (11410316)</w:t>
      </w:r>
      <w:r>
        <w:t xml:space="preserve">, </w:t>
      </w:r>
      <w:r w:rsidR="00BE5A7E">
        <w:t xml:space="preserve">Parametric </w:t>
      </w:r>
      <w:r w:rsidR="00B9695B">
        <w:t>s</w:t>
      </w:r>
      <w:r w:rsidR="00BE5A7E">
        <w:t xml:space="preserve">tudies of a </w:t>
      </w:r>
      <w:r w:rsidR="00B9695B">
        <w:t>s</w:t>
      </w:r>
      <w:r w:rsidR="00BE5A7E">
        <w:t xml:space="preserve">tress </w:t>
      </w:r>
      <w:r w:rsidR="00350609">
        <w:t>w</w:t>
      </w:r>
      <w:r w:rsidR="00BE5A7E">
        <w:t>ave force balance for short duration measurements, 2013</w:t>
      </w:r>
    </w:p>
    <w:p w:rsidR="00BE5A7E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Debabrat</w:t>
      </w:r>
      <w:proofErr w:type="spellEnd"/>
      <w:r>
        <w:t xml:space="preserve"> </w:t>
      </w:r>
      <w:proofErr w:type="spellStart"/>
      <w:r>
        <w:t>Samantaray</w:t>
      </w:r>
      <w:proofErr w:type="spellEnd"/>
      <w:r w:rsidR="00173D8C">
        <w:t xml:space="preserve"> (11410348)</w:t>
      </w:r>
      <w:r>
        <w:t xml:space="preserve">, </w:t>
      </w:r>
      <w:r w:rsidR="00BE5A7E">
        <w:t>Numerical simulation of unsteady compressible flow – A shock tube problem, 2013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Sawan</w:t>
      </w:r>
      <w:proofErr w:type="spellEnd"/>
      <w:r>
        <w:t xml:space="preserve"> Kumar </w:t>
      </w:r>
      <w:proofErr w:type="spellStart"/>
      <w:r>
        <w:t>Sethy</w:t>
      </w:r>
      <w:proofErr w:type="spellEnd"/>
      <w:r w:rsidR="00173D8C">
        <w:t xml:space="preserve"> (11410383)</w:t>
      </w:r>
      <w:r>
        <w:t xml:space="preserve">, </w:t>
      </w:r>
      <w:r w:rsidR="00BE5A7E">
        <w:t>Experimental investigation of emulsified fuel in a variable compression ratio diesel engine, 2013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s. </w:t>
      </w:r>
      <w:proofErr w:type="spellStart"/>
      <w:r>
        <w:t>Saroj</w:t>
      </w:r>
      <w:proofErr w:type="spellEnd"/>
      <w:r>
        <w:t xml:space="preserve"> Yadav</w:t>
      </w:r>
      <w:r w:rsidR="00173D8C">
        <w:t xml:space="preserve"> (10410317)</w:t>
      </w:r>
      <w:r>
        <w:t>, Numerical simulation and design analysis of a simple shock tube</w:t>
      </w:r>
      <w:r w:rsidR="00303503">
        <w:t>, 2012</w:t>
      </w:r>
      <w:r>
        <w:t>.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Divakar</w:t>
      </w:r>
      <w:proofErr w:type="spellEnd"/>
      <w:r>
        <w:t xml:space="preserve"> Bomana</w:t>
      </w:r>
      <w:r w:rsidR="007A1ABA">
        <w:t xml:space="preserve"> (10410323)</w:t>
      </w:r>
      <w:r>
        <w:t>, Experimental investigation of a stress wave force balance system for aerospace application</w:t>
      </w:r>
      <w:r w:rsidR="00303503">
        <w:t>, 2012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Jayesh</w:t>
      </w:r>
      <w:proofErr w:type="spellEnd"/>
      <w:r>
        <w:t xml:space="preserve"> P</w:t>
      </w:r>
      <w:r w:rsidR="007A1ABA">
        <w:t xml:space="preserve"> (10410318)</w:t>
      </w:r>
      <w:r>
        <w:t>, Performance enhancement of thin film sensor blended with nanomaterials</w:t>
      </w:r>
      <w:r w:rsidR="00303503">
        <w:t>, 2012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 w:rsidRPr="00303503">
        <w:rPr>
          <w:rFonts w:ascii="Times-Roman" w:hAnsi="Times-Roman" w:cs="Times-Roman"/>
        </w:rPr>
        <w:t xml:space="preserve">Mr. </w:t>
      </w:r>
      <w:proofErr w:type="spellStart"/>
      <w:r w:rsidRPr="00303503">
        <w:rPr>
          <w:rFonts w:ascii="Times-Roman" w:hAnsi="Times-Roman" w:cs="Times-Roman"/>
        </w:rPr>
        <w:t>Pallekonda</w:t>
      </w:r>
      <w:proofErr w:type="spellEnd"/>
      <w:r w:rsidRPr="00303503">
        <w:rPr>
          <w:rFonts w:ascii="Times-Roman" w:hAnsi="Times-Roman" w:cs="Times-Roman"/>
        </w:rPr>
        <w:t xml:space="preserve"> Ramesh </w:t>
      </w:r>
      <w:proofErr w:type="spellStart"/>
      <w:r w:rsidRPr="00303503">
        <w:rPr>
          <w:rFonts w:ascii="Times-Roman" w:hAnsi="Times-Roman" w:cs="Times-Roman"/>
        </w:rPr>
        <w:t>Babu</w:t>
      </w:r>
      <w:proofErr w:type="spellEnd"/>
      <w:r w:rsidR="007A1ABA">
        <w:rPr>
          <w:rFonts w:ascii="Times-Roman" w:hAnsi="Times-Roman" w:cs="Times-Roman"/>
        </w:rPr>
        <w:t xml:space="preserve"> (09410320)</w:t>
      </w:r>
      <w:r w:rsidRPr="00303503">
        <w:rPr>
          <w:rFonts w:ascii="Times-Roman" w:hAnsi="Times-Roman" w:cs="Times-Roman"/>
        </w:rPr>
        <w:t xml:space="preserve">, </w:t>
      </w:r>
      <w:r>
        <w:t>Design and analysis of single component accelerometer balance for high speed aerospace applications</w:t>
      </w:r>
      <w:r w:rsidR="00303503">
        <w:t>, 2011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 w:rsidRPr="007A1ABA">
        <w:rPr>
          <w:rFonts w:ascii="Times-Roman" w:hAnsi="Times-Roman" w:cs="Times-Roman"/>
        </w:rPr>
        <w:t>Anil Kumar</w:t>
      </w:r>
      <w:r w:rsidR="007A1ABA" w:rsidRPr="007A1ABA">
        <w:rPr>
          <w:rFonts w:ascii="Times-Roman" w:hAnsi="Times-Roman" w:cs="Times-Roman"/>
        </w:rPr>
        <w:t xml:space="preserve"> (09410353)</w:t>
      </w:r>
      <w:r w:rsidRPr="007A1ABA">
        <w:rPr>
          <w:rFonts w:ascii="Times-Roman" w:hAnsi="Times-Roman" w:cs="Times-Roman"/>
        </w:rPr>
        <w:t xml:space="preserve">, </w:t>
      </w:r>
      <w:r w:rsidRPr="00F53321">
        <w:t>Numerical flow simulation over a vertical axis wind turbine</w:t>
      </w:r>
      <w:r w:rsidR="00303503">
        <w:t>, 2011</w:t>
      </w:r>
      <w:r w:rsidR="007A1ABA">
        <w:t xml:space="preserve"> (Co-supervisor:</w:t>
      </w:r>
      <w:r w:rsidR="007A1ABA" w:rsidRPr="00204798">
        <w:t xml:space="preserve"> </w:t>
      </w:r>
      <w:r w:rsidR="007A1ABA">
        <w:t xml:space="preserve">Prof. U. K. </w:t>
      </w:r>
      <w:proofErr w:type="spellStart"/>
      <w:r w:rsidR="007A1ABA">
        <w:t>Saha</w:t>
      </w:r>
      <w:proofErr w:type="spellEnd"/>
      <w:r w:rsidR="007A1ABA">
        <w:t>)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lastRenderedPageBreak/>
        <w:t xml:space="preserve">Mr. Varun </w:t>
      </w:r>
      <w:proofErr w:type="spellStart"/>
      <w:r>
        <w:t>Karthik</w:t>
      </w:r>
      <w:proofErr w:type="spellEnd"/>
      <w:r w:rsidR="007A1ABA">
        <w:t xml:space="preserve"> (08410314)</w:t>
      </w:r>
      <w:r>
        <w:t>, Design and performance analysis of stress wave force balances for high speed aerospace applications</w:t>
      </w:r>
      <w:r w:rsidR="00303503">
        <w:t>, 2010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Yogesh</w:t>
      </w:r>
      <w:proofErr w:type="spellEnd"/>
      <w:r>
        <w:t xml:space="preserve"> Kumar </w:t>
      </w:r>
      <w:proofErr w:type="spellStart"/>
      <w:r>
        <w:t>Rathore</w:t>
      </w:r>
      <w:proofErr w:type="spellEnd"/>
      <w:r w:rsidR="007A1ABA">
        <w:t xml:space="preserve"> (08410352)</w:t>
      </w:r>
      <w:r>
        <w:t>, Numerical study of the shock reflection process in a shock tube for optimizing test conditions</w:t>
      </w:r>
      <w:r w:rsidR="00303503">
        <w:t>, 2010</w:t>
      </w:r>
    </w:p>
    <w:p w:rsidR="00303503" w:rsidRDefault="007A1ABA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>
        <w:t xml:space="preserve">Mr. </w:t>
      </w:r>
      <w:proofErr w:type="spellStart"/>
      <w:r>
        <w:t>Maqsood</w:t>
      </w:r>
      <w:proofErr w:type="spellEnd"/>
      <w:r>
        <w:t xml:space="preserve"> </w:t>
      </w:r>
      <w:proofErr w:type="spellStart"/>
      <w:r>
        <w:t>Alam</w:t>
      </w:r>
      <w:proofErr w:type="spellEnd"/>
      <w:r>
        <w:t xml:space="preserve"> (08410338)</w:t>
      </w:r>
      <w:r w:rsidR="00CC506E">
        <w:t xml:space="preserve"> Development and analysis of unsteady aerodynamic reduced order models based on rational function approximation</w:t>
      </w:r>
      <w:r w:rsidR="00303503">
        <w:t>, 2010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 w:rsidRPr="00E14FCF">
        <w:t xml:space="preserve">Mr. Bharat </w:t>
      </w:r>
      <w:proofErr w:type="spellStart"/>
      <w:r w:rsidRPr="00E14FCF">
        <w:t>Kawale</w:t>
      </w:r>
      <w:proofErr w:type="spellEnd"/>
      <w:r w:rsidR="007A1ABA">
        <w:t xml:space="preserve"> (07410325)</w:t>
      </w:r>
      <w:r w:rsidRPr="00E14FCF">
        <w:t xml:space="preserve">, </w:t>
      </w:r>
      <w:r>
        <w:t>Development of h</w:t>
      </w:r>
      <w:r w:rsidRPr="00E14FCF">
        <w:t xml:space="preserve">eat </w:t>
      </w:r>
      <w:r>
        <w:t>t</w:t>
      </w:r>
      <w:r w:rsidRPr="00E14FCF">
        <w:t xml:space="preserve">ransfer </w:t>
      </w:r>
      <w:r>
        <w:t>models for predicting transient heating rates from temperature history</w:t>
      </w:r>
      <w:r w:rsidR="00303503">
        <w:t>, 2009</w:t>
      </w:r>
      <w:r w:rsidRPr="00E14FCF">
        <w:t>.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 w:rsidRPr="0002597B">
        <w:t xml:space="preserve">Mr. Ravi Kumar </w:t>
      </w:r>
      <w:proofErr w:type="spellStart"/>
      <w:r w:rsidRPr="0002597B">
        <w:t>Peetala</w:t>
      </w:r>
      <w:proofErr w:type="spellEnd"/>
      <w:r w:rsidR="008F7B9D">
        <w:t xml:space="preserve"> (07410331)</w:t>
      </w:r>
      <w:r w:rsidRPr="0002597B">
        <w:t xml:space="preserve">, Transient </w:t>
      </w:r>
      <w:r>
        <w:t>s</w:t>
      </w:r>
      <w:r w:rsidRPr="0002597B">
        <w:t xml:space="preserve">urface </w:t>
      </w:r>
      <w:r>
        <w:t>h</w:t>
      </w:r>
      <w:r w:rsidRPr="0002597B">
        <w:t xml:space="preserve">eating </w:t>
      </w:r>
      <w:r>
        <w:t>m</w:t>
      </w:r>
      <w:r w:rsidRPr="0002597B">
        <w:t xml:space="preserve">easurement from </w:t>
      </w:r>
      <w:r>
        <w:t>t</w:t>
      </w:r>
      <w:r w:rsidRPr="0002597B">
        <w:t>emperature</w:t>
      </w:r>
      <w:r>
        <w:t xml:space="preserve"> h</w:t>
      </w:r>
      <w:r w:rsidR="00303503">
        <w:t>istory, 2009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 w:rsidRPr="0002597B">
        <w:t xml:space="preserve">Mr. </w:t>
      </w:r>
      <w:proofErr w:type="spellStart"/>
      <w:r w:rsidRPr="0002597B">
        <w:t>Sandip</w:t>
      </w:r>
      <w:proofErr w:type="spellEnd"/>
      <w:r w:rsidRPr="0002597B">
        <w:t xml:space="preserve"> D. </w:t>
      </w:r>
      <w:proofErr w:type="spellStart"/>
      <w:r w:rsidRPr="0002597B">
        <w:t>Chavan</w:t>
      </w:r>
      <w:proofErr w:type="spellEnd"/>
      <w:r w:rsidR="007A1ABA">
        <w:t xml:space="preserve"> (07410327</w:t>
      </w:r>
      <w:r w:rsidR="00E82947">
        <w:t>)</w:t>
      </w:r>
      <w:r w:rsidRPr="0002597B">
        <w:t xml:space="preserve"> </w:t>
      </w:r>
      <w:r>
        <w:t>CFD s</w:t>
      </w:r>
      <w:r w:rsidRPr="0002597B">
        <w:t>imulation</w:t>
      </w:r>
      <w:r>
        <w:t>s</w:t>
      </w:r>
      <w:r w:rsidRPr="0002597B">
        <w:t xml:space="preserve"> of </w:t>
      </w:r>
      <w:r>
        <w:t>h</w:t>
      </w:r>
      <w:r w:rsidRPr="0002597B">
        <w:t>oneycomb</w:t>
      </w:r>
      <w:r>
        <w:t>-s</w:t>
      </w:r>
      <w:r w:rsidRPr="0002597B">
        <w:t xml:space="preserve">creen for </w:t>
      </w:r>
      <w:r>
        <w:t>t</w:t>
      </w:r>
      <w:r w:rsidRPr="0002597B">
        <w:t xml:space="preserve">urbulence </w:t>
      </w:r>
      <w:r>
        <w:t>m</w:t>
      </w:r>
      <w:r w:rsidRPr="0002597B">
        <w:t>anagement</w:t>
      </w:r>
      <w:r>
        <w:t xml:space="preserve"> in a wind tunnel</w:t>
      </w:r>
      <w:r w:rsidR="00303503">
        <w:t>, 2009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 w:rsidRPr="00E14FCF">
        <w:t xml:space="preserve">Mr. </w:t>
      </w:r>
      <w:proofErr w:type="spellStart"/>
      <w:r w:rsidRPr="00E14FCF">
        <w:t>Sampath</w:t>
      </w:r>
      <w:proofErr w:type="spellEnd"/>
      <w:r w:rsidRPr="00E14FCF">
        <w:t xml:space="preserve"> K. </w:t>
      </w:r>
      <w:proofErr w:type="spellStart"/>
      <w:r w:rsidRPr="00E14FCF">
        <w:t>Chinige</w:t>
      </w:r>
      <w:proofErr w:type="spellEnd"/>
      <w:r w:rsidRPr="00E14FCF">
        <w:t xml:space="preserve">, </w:t>
      </w:r>
      <w:r>
        <w:t>Experimental s</w:t>
      </w:r>
      <w:r w:rsidRPr="00E14FCF">
        <w:t xml:space="preserve">tudy of </w:t>
      </w:r>
      <w:r>
        <w:t>p</w:t>
      </w:r>
      <w:r w:rsidRPr="00E14FCF">
        <w:t xml:space="preserve">ulsating </w:t>
      </w:r>
      <w:r>
        <w:t>f</w:t>
      </w:r>
      <w:r w:rsidRPr="00E14FCF">
        <w:t xml:space="preserve">lows in a </w:t>
      </w:r>
      <w:r>
        <w:t>p</w:t>
      </w:r>
      <w:r w:rsidRPr="00E14FCF">
        <w:t>ipe</w:t>
      </w:r>
      <w:r w:rsidR="00303503">
        <w:t>, 2007</w:t>
      </w:r>
    </w:p>
    <w:p w:rsidR="00303503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 w:rsidRPr="00E14FCF">
        <w:t xml:space="preserve">Mr. Srinivas Y., Flow </w:t>
      </w:r>
      <w:r>
        <w:t>i</w:t>
      </w:r>
      <w:r w:rsidRPr="00E14FCF">
        <w:t xml:space="preserve">nduced </w:t>
      </w:r>
      <w:r>
        <w:t>v</w:t>
      </w:r>
      <w:r w:rsidRPr="00E14FCF">
        <w:t xml:space="preserve">ibration in a </w:t>
      </w:r>
      <w:r>
        <w:t>p</w:t>
      </w:r>
      <w:r w:rsidRPr="00E14FCF">
        <w:t xml:space="preserve">enstock of a </w:t>
      </w:r>
      <w:r>
        <w:t>h</w:t>
      </w:r>
      <w:r w:rsidRPr="00E14FCF">
        <w:t>ydro-</w:t>
      </w:r>
      <w:r>
        <w:t>e</w:t>
      </w:r>
      <w:r w:rsidRPr="00E14FCF">
        <w:t xml:space="preserve">lectric </w:t>
      </w:r>
      <w:r>
        <w:t>p</w:t>
      </w:r>
      <w:r w:rsidRPr="00E14FCF">
        <w:t xml:space="preserve">ower </w:t>
      </w:r>
      <w:r>
        <w:t>p</w:t>
      </w:r>
      <w:r w:rsidRPr="00E14FCF">
        <w:t>lant</w:t>
      </w:r>
      <w:r w:rsidR="00303503">
        <w:t>, 2007</w:t>
      </w:r>
    </w:p>
    <w:p w:rsidR="00CC506E" w:rsidRDefault="00CC506E" w:rsidP="0098619A">
      <w:pPr>
        <w:pStyle w:val="ListParagraph"/>
        <w:numPr>
          <w:ilvl w:val="0"/>
          <w:numId w:val="20"/>
        </w:numPr>
        <w:spacing w:line="360" w:lineRule="auto"/>
        <w:contextualSpacing w:val="0"/>
        <w:jc w:val="both"/>
      </w:pPr>
      <w:r w:rsidRPr="00E14FCF">
        <w:t xml:space="preserve">Mr. A.S.S.R. </w:t>
      </w:r>
      <w:proofErr w:type="spellStart"/>
      <w:r w:rsidRPr="00E14FCF">
        <w:t>Karuna</w:t>
      </w:r>
      <w:proofErr w:type="spellEnd"/>
      <w:r w:rsidRPr="00E14FCF">
        <w:t xml:space="preserve"> Kumar, Improvement of </w:t>
      </w:r>
      <w:r>
        <w:t>e</w:t>
      </w:r>
      <w:r w:rsidRPr="00E14FCF">
        <w:t xml:space="preserve">fficiency of the </w:t>
      </w:r>
      <w:r>
        <w:t>d</w:t>
      </w:r>
      <w:r w:rsidRPr="00E14FCF">
        <w:t xml:space="preserve">omestic </w:t>
      </w:r>
      <w:r>
        <w:t>c</w:t>
      </w:r>
      <w:r w:rsidRPr="00E14FCF">
        <w:t xml:space="preserve">ooking </w:t>
      </w:r>
      <w:r>
        <w:t>s</w:t>
      </w:r>
      <w:r w:rsidRPr="00E14FCF">
        <w:t xml:space="preserve">toves using </w:t>
      </w:r>
      <w:r>
        <w:t>p</w:t>
      </w:r>
      <w:r w:rsidRPr="00E14FCF">
        <w:t xml:space="preserve">orous </w:t>
      </w:r>
      <w:r>
        <w:t>m</w:t>
      </w:r>
      <w:r w:rsidR="00303503">
        <w:t>edia, 2006</w:t>
      </w:r>
    </w:p>
    <w:p w:rsidR="00B104AD" w:rsidRPr="00E14FCF" w:rsidRDefault="00B104AD" w:rsidP="00B104AD">
      <w:pPr>
        <w:pStyle w:val="ListParagraph"/>
        <w:spacing w:line="360" w:lineRule="auto"/>
        <w:contextualSpacing w:val="0"/>
        <w:jc w:val="both"/>
      </w:pPr>
    </w:p>
    <w:p w:rsidR="003630EF" w:rsidRPr="00B104AD" w:rsidRDefault="003630EF" w:rsidP="00B104AD">
      <w:pPr>
        <w:spacing w:line="360" w:lineRule="auto"/>
        <w:ind w:firstLine="360"/>
        <w:rPr>
          <w:b/>
        </w:rPr>
      </w:pPr>
      <w:r w:rsidRPr="00B104AD">
        <w:rPr>
          <w:b/>
        </w:rPr>
        <w:t xml:space="preserve">(III) </w:t>
      </w:r>
      <w:proofErr w:type="spellStart"/>
      <w:r w:rsidRPr="00B104AD">
        <w:rPr>
          <w:b/>
        </w:rPr>
        <w:t>B.Tech</w:t>
      </w:r>
      <w:proofErr w:type="spellEnd"/>
      <w:r w:rsidRPr="00B104AD">
        <w:rPr>
          <w:b/>
        </w:rPr>
        <w:t xml:space="preserve"> Students:</w:t>
      </w:r>
    </w:p>
    <w:p w:rsidR="00E31BC6" w:rsidRPr="00E31BC6" w:rsidRDefault="00E31BC6" w:rsidP="0098619A">
      <w:pPr>
        <w:numPr>
          <w:ilvl w:val="0"/>
          <w:numId w:val="2"/>
        </w:numPr>
        <w:spacing w:line="360" w:lineRule="auto"/>
        <w:jc w:val="both"/>
        <w:rPr>
          <w:color w:val="FF0000"/>
        </w:rPr>
      </w:pPr>
      <w:r w:rsidRPr="00E31BC6">
        <w:rPr>
          <w:color w:val="FF0000"/>
        </w:rPr>
        <w:t xml:space="preserve">Mr. </w:t>
      </w:r>
      <w:proofErr w:type="spellStart"/>
      <w:r w:rsidRPr="00E31BC6">
        <w:rPr>
          <w:color w:val="FF0000"/>
        </w:rPr>
        <w:t>Ramavarapu</w:t>
      </w:r>
      <w:proofErr w:type="spellEnd"/>
      <w:r w:rsidRPr="00E31BC6">
        <w:rPr>
          <w:color w:val="FF0000"/>
        </w:rPr>
        <w:t xml:space="preserve"> </w:t>
      </w:r>
      <w:proofErr w:type="spellStart"/>
      <w:r w:rsidRPr="00E31BC6">
        <w:rPr>
          <w:color w:val="FF0000"/>
        </w:rPr>
        <w:t>Achyut</w:t>
      </w:r>
      <w:proofErr w:type="spellEnd"/>
      <w:r w:rsidRPr="00E31BC6">
        <w:rPr>
          <w:color w:val="FF0000"/>
        </w:rPr>
        <w:t xml:space="preserve"> (170103054) and Mr. </w:t>
      </w:r>
      <w:proofErr w:type="spellStart"/>
      <w:r w:rsidRPr="00E31BC6">
        <w:rPr>
          <w:color w:val="FF0000"/>
        </w:rPr>
        <w:t>Routhu</w:t>
      </w:r>
      <w:proofErr w:type="spellEnd"/>
      <w:r w:rsidRPr="00E31BC6">
        <w:rPr>
          <w:color w:val="FF0000"/>
        </w:rPr>
        <w:t xml:space="preserve"> Anil Kumar (170103058) Data driven algorithm towards inverse prediction of impulsive forces and thermal loads for aerodynamic applications, 2021</w:t>
      </w:r>
    </w:p>
    <w:p w:rsidR="00EC6568" w:rsidRDefault="00EC6568" w:rsidP="0098619A">
      <w:pPr>
        <w:numPr>
          <w:ilvl w:val="0"/>
          <w:numId w:val="2"/>
        </w:numPr>
        <w:spacing w:line="360" w:lineRule="auto"/>
        <w:jc w:val="both"/>
      </w:pPr>
      <w:r>
        <w:t>Mr. Francisco Javier (180103104) Heat transfer analysis inside the cylinder of an internal combustion engine, 2019 (July-December)</w:t>
      </w:r>
    </w:p>
    <w:p w:rsidR="00E00F59" w:rsidRDefault="0064303D" w:rsidP="0098619A">
      <w:pPr>
        <w:numPr>
          <w:ilvl w:val="0"/>
          <w:numId w:val="2"/>
        </w:numPr>
        <w:spacing w:line="360" w:lineRule="auto"/>
        <w:jc w:val="both"/>
      </w:pPr>
      <w:r w:rsidRPr="00457A15">
        <w:t xml:space="preserve">Mr. </w:t>
      </w:r>
      <w:proofErr w:type="spellStart"/>
      <w:r w:rsidRPr="00457A15">
        <w:t>Mukesh</w:t>
      </w:r>
      <w:proofErr w:type="spellEnd"/>
      <w:r w:rsidRPr="00457A15">
        <w:t xml:space="preserve"> </w:t>
      </w:r>
      <w:proofErr w:type="spellStart"/>
      <w:r w:rsidRPr="00457A15">
        <w:t>Malvia</w:t>
      </w:r>
      <w:proofErr w:type="spellEnd"/>
      <w:r w:rsidRPr="00457A15">
        <w:t xml:space="preserve"> (150103047) and Mr. Rajesh Mandal (150103055)</w:t>
      </w:r>
      <w:r w:rsidR="00457A15">
        <w:t xml:space="preserve"> Prediction of surface heating rates from transient temperature in short duration time scale experiments, 2019</w:t>
      </w:r>
    </w:p>
    <w:p w:rsidR="00EE5983" w:rsidRDefault="0064303D" w:rsidP="0098619A">
      <w:pPr>
        <w:numPr>
          <w:ilvl w:val="0"/>
          <w:numId w:val="2"/>
        </w:numPr>
        <w:spacing w:line="360" w:lineRule="auto"/>
        <w:jc w:val="both"/>
      </w:pPr>
      <w:r>
        <w:t xml:space="preserve">Mr. Amit </w:t>
      </w:r>
      <w:proofErr w:type="spellStart"/>
      <w:r>
        <w:t>Kabi</w:t>
      </w:r>
      <w:proofErr w:type="spellEnd"/>
      <w:r>
        <w:t xml:space="preserve"> (140103010) and </w:t>
      </w:r>
      <w:proofErr w:type="spellStart"/>
      <w:r>
        <w:t>Mayank</w:t>
      </w:r>
      <w:proofErr w:type="spellEnd"/>
      <w:r>
        <w:t xml:space="preserve"> Shah (140103040) Design and fabrication of heat exchanger for IC engine applications, 2018</w:t>
      </w:r>
    </w:p>
    <w:p w:rsidR="00EE5983" w:rsidRDefault="00EE5983" w:rsidP="0098619A">
      <w:pPr>
        <w:numPr>
          <w:ilvl w:val="0"/>
          <w:numId w:val="2"/>
        </w:numPr>
        <w:spacing w:line="360" w:lineRule="auto"/>
        <w:jc w:val="both"/>
      </w:pPr>
      <w:r>
        <w:t xml:space="preserve">Mr. </w:t>
      </w:r>
      <w:proofErr w:type="spellStart"/>
      <w:r>
        <w:t>Parth</w:t>
      </w:r>
      <w:proofErr w:type="spellEnd"/>
      <w:r>
        <w:t xml:space="preserve"> Tiwari (130103051) and Mr. Sanjeev Kumar (130103063) Aerodynamic shape optimization and turbulent flow simulation, 2017</w:t>
      </w:r>
    </w:p>
    <w:p w:rsidR="00EE5983" w:rsidRDefault="00EE5983" w:rsidP="0098619A">
      <w:pPr>
        <w:numPr>
          <w:ilvl w:val="0"/>
          <w:numId w:val="2"/>
        </w:numPr>
        <w:spacing w:line="360" w:lineRule="auto"/>
        <w:jc w:val="both"/>
      </w:pPr>
      <w:r>
        <w:lastRenderedPageBreak/>
        <w:t xml:space="preserve">Mr. </w:t>
      </w:r>
      <w:proofErr w:type="spellStart"/>
      <w:r>
        <w:t>Ciddu</w:t>
      </w:r>
      <w:proofErr w:type="spellEnd"/>
      <w:r>
        <w:t xml:space="preserve"> </w:t>
      </w:r>
      <w:proofErr w:type="spellStart"/>
      <w:r>
        <w:t>Rohith</w:t>
      </w:r>
      <w:proofErr w:type="spellEnd"/>
      <w:r>
        <w:t xml:space="preserve"> (130106014) An experimental investigation on optimizing air-fuel ratio for a biogas fueled spark ignition engine (Bioscience and Bioengineering: Dr. </w:t>
      </w:r>
      <w:proofErr w:type="spellStart"/>
      <w:r>
        <w:t>Soumen</w:t>
      </w:r>
      <w:proofErr w:type="spellEnd"/>
      <w:r>
        <w:t xml:space="preserve"> Kumar </w:t>
      </w:r>
      <w:proofErr w:type="spellStart"/>
      <w:r>
        <w:t>Maity</w:t>
      </w:r>
      <w:proofErr w:type="spellEnd"/>
      <w:r>
        <w:t>)</w:t>
      </w:r>
    </w:p>
    <w:p w:rsidR="0093167B" w:rsidRDefault="0093167B" w:rsidP="0098619A">
      <w:pPr>
        <w:numPr>
          <w:ilvl w:val="0"/>
          <w:numId w:val="2"/>
        </w:numPr>
        <w:spacing w:line="360" w:lineRule="auto"/>
        <w:jc w:val="both"/>
      </w:pPr>
      <w:r>
        <w:t xml:space="preserve">Mr. Amar Singh </w:t>
      </w:r>
      <w:r w:rsidR="00EE5983">
        <w:t xml:space="preserve">(120103009) </w:t>
      </w:r>
      <w:r>
        <w:t xml:space="preserve">and Mr. </w:t>
      </w:r>
      <w:r w:rsidRPr="0093167B">
        <w:t xml:space="preserve">Mahesh </w:t>
      </w:r>
      <w:r>
        <w:t>Chandra Bharti</w:t>
      </w:r>
      <w:r w:rsidR="00EE5983">
        <w:t xml:space="preserve"> (120103042)</w:t>
      </w:r>
      <w:r w:rsidRPr="0093167B">
        <w:t>,</w:t>
      </w:r>
      <w:r>
        <w:rPr>
          <w:color w:val="FF0000"/>
        </w:rPr>
        <w:t xml:space="preserve"> </w:t>
      </w:r>
      <w:r w:rsidR="00445150">
        <w:t>Design and fabrication of coaxial surface junction thermocouple for short duration transient heat flux measurement</w:t>
      </w:r>
      <w:r w:rsidR="00A21394">
        <w:t xml:space="preserve">, </w:t>
      </w:r>
      <w:r>
        <w:t>2016</w:t>
      </w:r>
    </w:p>
    <w:p w:rsidR="009B015B" w:rsidRDefault="00B5767C" w:rsidP="0098619A">
      <w:pPr>
        <w:numPr>
          <w:ilvl w:val="0"/>
          <w:numId w:val="2"/>
        </w:numPr>
        <w:spacing w:line="360" w:lineRule="auto"/>
        <w:jc w:val="both"/>
      </w:pPr>
      <w:r>
        <w:t xml:space="preserve">Mr. </w:t>
      </w:r>
      <w:proofErr w:type="spellStart"/>
      <w:r>
        <w:t>Himanshu</w:t>
      </w:r>
      <w:proofErr w:type="spellEnd"/>
      <w:r>
        <w:t xml:space="preserve"> Mishra</w:t>
      </w:r>
      <w:r w:rsidR="00EE5983">
        <w:t xml:space="preserve"> (11010325)</w:t>
      </w:r>
      <w:r>
        <w:t xml:space="preserve"> and Mr. </w:t>
      </w:r>
      <w:proofErr w:type="spellStart"/>
      <w:r>
        <w:t>Sumit</w:t>
      </w:r>
      <w:proofErr w:type="spellEnd"/>
      <w:r>
        <w:t xml:space="preserve"> Bharti</w:t>
      </w:r>
      <w:r w:rsidR="00EE5983">
        <w:t xml:space="preserve"> (11010366)</w:t>
      </w:r>
      <w:r>
        <w:t>, Numerical simulation of chemical kinetics for combustion studies, 2015</w:t>
      </w:r>
      <w:r w:rsidR="00EE5983">
        <w:t xml:space="preserve"> (Co-supervisor: Dr. Ganesh Natarajan)</w:t>
      </w:r>
    </w:p>
    <w:p w:rsidR="009B015B" w:rsidRDefault="009B015B" w:rsidP="0098619A">
      <w:pPr>
        <w:numPr>
          <w:ilvl w:val="0"/>
          <w:numId w:val="2"/>
        </w:numPr>
        <w:spacing w:line="360" w:lineRule="auto"/>
        <w:jc w:val="both"/>
      </w:pPr>
      <w:r>
        <w:t xml:space="preserve">Mr. </w:t>
      </w:r>
      <w:proofErr w:type="spellStart"/>
      <w:r>
        <w:t>Pasula</w:t>
      </w:r>
      <w:proofErr w:type="spellEnd"/>
      <w:r>
        <w:t xml:space="preserve"> Nikhil Reddy </w:t>
      </w:r>
      <w:r w:rsidR="00EE5983">
        <w:t xml:space="preserve">(10010346) </w:t>
      </w:r>
      <w:r>
        <w:t xml:space="preserve">and Mr. Rahul Vinod </w:t>
      </w:r>
      <w:proofErr w:type="spellStart"/>
      <w:r>
        <w:t>Upputuri</w:t>
      </w:r>
      <w:proofErr w:type="spellEnd"/>
      <w:r w:rsidR="00EE5983">
        <w:t xml:space="preserve"> (10010352)</w:t>
      </w:r>
      <w:r>
        <w:t xml:space="preserve">, A novel approach for varying compression ratio of spark ignition engine – </w:t>
      </w:r>
      <w:r w:rsidR="001C6AAF">
        <w:t>d</w:t>
      </w:r>
      <w:r>
        <w:t>esign, development and testing, 2014</w:t>
      </w:r>
    </w:p>
    <w:p w:rsidR="003630EF" w:rsidRDefault="003630EF" w:rsidP="0098619A">
      <w:pPr>
        <w:numPr>
          <w:ilvl w:val="0"/>
          <w:numId w:val="2"/>
        </w:numPr>
        <w:spacing w:line="360" w:lineRule="auto"/>
        <w:jc w:val="both"/>
      </w:pPr>
      <w:r>
        <w:t xml:space="preserve">Mr. </w:t>
      </w:r>
      <w:proofErr w:type="spellStart"/>
      <w:r>
        <w:t>Palavai</w:t>
      </w:r>
      <w:proofErr w:type="spellEnd"/>
      <w:r>
        <w:t xml:space="preserve"> Aditya Prasad </w:t>
      </w:r>
      <w:r w:rsidR="001E6002">
        <w:t xml:space="preserve">(09010338) </w:t>
      </w:r>
      <w:r>
        <w:t xml:space="preserve">and Mr. </w:t>
      </w:r>
      <w:proofErr w:type="spellStart"/>
      <w:r>
        <w:t>Kodamatti</w:t>
      </w:r>
      <w:proofErr w:type="spellEnd"/>
      <w:r>
        <w:t xml:space="preserve"> Dinesh Reddy</w:t>
      </w:r>
      <w:r w:rsidR="001E6002">
        <w:t xml:space="preserve"> (09010325)</w:t>
      </w:r>
      <w:r>
        <w:t>, Development of an experimental unit for spark ignition engine and modification towards compression ratio variation, 2013</w:t>
      </w:r>
    </w:p>
    <w:p w:rsidR="003630EF" w:rsidRDefault="003630EF" w:rsidP="0098619A">
      <w:pPr>
        <w:numPr>
          <w:ilvl w:val="0"/>
          <w:numId w:val="2"/>
        </w:numPr>
        <w:spacing w:line="360" w:lineRule="auto"/>
        <w:jc w:val="both"/>
      </w:pPr>
      <w:r>
        <w:t xml:space="preserve">Mr. </w:t>
      </w:r>
      <w:proofErr w:type="spellStart"/>
      <w:r>
        <w:t>Upendra</w:t>
      </w:r>
      <w:proofErr w:type="spellEnd"/>
      <w:r>
        <w:t xml:space="preserve"> Kumar Garg</w:t>
      </w:r>
      <w:r w:rsidR="001E6002">
        <w:t xml:space="preserve"> (09010358)</w:t>
      </w:r>
      <w:r>
        <w:t xml:space="preserve">, Simulation of spark ignition engine for predicting performance, 2013 </w:t>
      </w:r>
    </w:p>
    <w:p w:rsidR="003630EF" w:rsidRDefault="003630EF" w:rsidP="0098619A">
      <w:pPr>
        <w:numPr>
          <w:ilvl w:val="0"/>
          <w:numId w:val="2"/>
        </w:numPr>
        <w:spacing w:line="360" w:lineRule="auto"/>
        <w:jc w:val="both"/>
      </w:pPr>
      <w:r>
        <w:t xml:space="preserve">Mr. </w:t>
      </w:r>
      <w:proofErr w:type="spellStart"/>
      <w:r>
        <w:t>Mallaboina</w:t>
      </w:r>
      <w:proofErr w:type="spellEnd"/>
      <w:r>
        <w:t xml:space="preserve"> Anil Kumar </w:t>
      </w:r>
      <w:r w:rsidR="001E6002">
        <w:t xml:space="preserve">(08010327) </w:t>
      </w:r>
      <w:r>
        <w:t>and Mr. Raj Kuma Ram</w:t>
      </w:r>
      <w:r w:rsidR="001E6002">
        <w:t xml:space="preserve"> (08010335)</w:t>
      </w:r>
      <w:r>
        <w:t xml:space="preserve">, Material characterization of </w:t>
      </w:r>
      <w:proofErr w:type="spellStart"/>
      <w:r>
        <w:t>nanofluids</w:t>
      </w:r>
      <w:proofErr w:type="spellEnd"/>
      <w:r>
        <w:t>, 2012</w:t>
      </w:r>
    </w:p>
    <w:p w:rsidR="003630EF" w:rsidRDefault="003630EF" w:rsidP="0098619A">
      <w:pPr>
        <w:numPr>
          <w:ilvl w:val="0"/>
          <w:numId w:val="2"/>
        </w:numPr>
        <w:spacing w:line="360" w:lineRule="auto"/>
        <w:jc w:val="both"/>
      </w:pPr>
      <w:r>
        <w:t xml:space="preserve">Mr. </w:t>
      </w:r>
      <w:proofErr w:type="spellStart"/>
      <w:r>
        <w:t>Anirudh</w:t>
      </w:r>
      <w:proofErr w:type="spellEnd"/>
      <w:r>
        <w:t xml:space="preserve"> Yadav (</w:t>
      </w:r>
      <w:r w:rsidR="001E6002">
        <w:t>08010409</w:t>
      </w:r>
      <w:r>
        <w:t xml:space="preserve">), Aerodynamic shape optimization study in a supersonic flow field, 2012 </w:t>
      </w:r>
      <w:r w:rsidR="001E6002">
        <w:t xml:space="preserve">(Civil Engineering: Prof. </w:t>
      </w:r>
      <w:proofErr w:type="spellStart"/>
      <w:r w:rsidR="001E6002">
        <w:t>Subashisa</w:t>
      </w:r>
      <w:proofErr w:type="spellEnd"/>
      <w:r w:rsidR="001E6002">
        <w:t xml:space="preserve"> Dutta)</w:t>
      </w:r>
    </w:p>
    <w:p w:rsidR="003630EF" w:rsidRPr="00E14FCF" w:rsidRDefault="003630EF" w:rsidP="0098619A">
      <w:pPr>
        <w:numPr>
          <w:ilvl w:val="0"/>
          <w:numId w:val="2"/>
        </w:numPr>
        <w:spacing w:line="360" w:lineRule="auto"/>
        <w:jc w:val="both"/>
      </w:pPr>
      <w:r w:rsidRPr="00E14FCF">
        <w:t xml:space="preserve">Mr. </w:t>
      </w:r>
      <w:proofErr w:type="spellStart"/>
      <w:r w:rsidRPr="00E14FCF">
        <w:t>Kedar</w:t>
      </w:r>
      <w:proofErr w:type="spellEnd"/>
      <w:r w:rsidRPr="00E14FCF">
        <w:t xml:space="preserve"> </w:t>
      </w:r>
      <w:proofErr w:type="spellStart"/>
      <w:r w:rsidRPr="00E14FCF">
        <w:t>Bodas</w:t>
      </w:r>
      <w:proofErr w:type="spellEnd"/>
      <w:r w:rsidR="009F35D2">
        <w:t xml:space="preserve"> (05010319)</w:t>
      </w:r>
      <w:r w:rsidRPr="00E14FCF">
        <w:t xml:space="preserve"> and Mr. </w:t>
      </w:r>
      <w:proofErr w:type="spellStart"/>
      <w:r w:rsidRPr="00E14FCF">
        <w:t>Sarat</w:t>
      </w:r>
      <w:proofErr w:type="spellEnd"/>
      <w:r w:rsidRPr="00E14FCF">
        <w:t xml:space="preserve"> Chandra</w:t>
      </w:r>
      <w:r w:rsidR="001E6002">
        <w:t xml:space="preserve"> (05010348</w:t>
      </w:r>
      <w:r w:rsidR="009F35D2">
        <w:t>)</w:t>
      </w:r>
      <w:r w:rsidRPr="00E14FCF">
        <w:t xml:space="preserve">, </w:t>
      </w:r>
      <w:r>
        <w:t>Evaluation of wind tunnel p</w:t>
      </w:r>
      <w:r w:rsidRPr="00E14FCF">
        <w:t xml:space="preserve">erformance </w:t>
      </w:r>
      <w:r>
        <w:t>c</w:t>
      </w:r>
      <w:r w:rsidRPr="00E14FCF">
        <w:t xml:space="preserve">haracteristics </w:t>
      </w:r>
      <w:r>
        <w:t>and component design, 2009</w:t>
      </w:r>
    </w:p>
    <w:p w:rsidR="00F13B4A" w:rsidRDefault="003630EF" w:rsidP="0098619A">
      <w:pPr>
        <w:numPr>
          <w:ilvl w:val="0"/>
          <w:numId w:val="2"/>
        </w:numPr>
        <w:spacing w:line="360" w:lineRule="auto"/>
        <w:jc w:val="both"/>
      </w:pPr>
      <w:r w:rsidRPr="00E14FCF">
        <w:t xml:space="preserve">Mr. Gaurav Jindal and Mr. </w:t>
      </w:r>
      <w:proofErr w:type="spellStart"/>
      <w:r w:rsidRPr="00E14FCF">
        <w:t>Anas</w:t>
      </w:r>
      <w:proofErr w:type="spellEnd"/>
      <w:r w:rsidRPr="00E14FCF">
        <w:t xml:space="preserve"> </w:t>
      </w:r>
      <w:proofErr w:type="spellStart"/>
      <w:r w:rsidRPr="00E14FCF">
        <w:t>Viquar</w:t>
      </w:r>
      <w:proofErr w:type="spellEnd"/>
      <w:r w:rsidRPr="00E14FCF">
        <w:t xml:space="preserve">, Computations of </w:t>
      </w:r>
      <w:r>
        <w:t>turbulent co</w:t>
      </w:r>
      <w:r w:rsidRPr="00E14FCF">
        <w:t xml:space="preserve">nvective </w:t>
      </w:r>
      <w:r>
        <w:t>h</w:t>
      </w:r>
      <w:r w:rsidRPr="00E14FCF">
        <w:t xml:space="preserve">eat </w:t>
      </w:r>
      <w:r>
        <w:t>t</w:t>
      </w:r>
      <w:r w:rsidRPr="00E14FCF">
        <w:t xml:space="preserve">ransfer in a </w:t>
      </w:r>
      <w:r>
        <w:t>t</w:t>
      </w:r>
      <w:r w:rsidRPr="00E14FCF">
        <w:t xml:space="preserve">apered </w:t>
      </w:r>
      <w:r>
        <w:t>p</w:t>
      </w:r>
      <w:r w:rsidRPr="00E14FCF">
        <w:t xml:space="preserve">in </w:t>
      </w:r>
      <w:r>
        <w:t>f</w:t>
      </w:r>
      <w:r w:rsidRPr="00E14FCF">
        <w:t xml:space="preserve">in </w:t>
      </w:r>
      <w:r>
        <w:t>h</w:t>
      </w:r>
      <w:r w:rsidRPr="00E14FCF">
        <w:t xml:space="preserve">eat </w:t>
      </w:r>
      <w:r>
        <w:t>e</w:t>
      </w:r>
      <w:r w:rsidRPr="00E14FCF">
        <w:t>xchanger</w:t>
      </w:r>
      <w:r>
        <w:t>, 2007</w:t>
      </w:r>
    </w:p>
    <w:p w:rsidR="000E69A2" w:rsidRDefault="000E69A2" w:rsidP="000E69A2">
      <w:pPr>
        <w:spacing w:line="360" w:lineRule="auto"/>
        <w:ind w:left="720"/>
        <w:jc w:val="both"/>
      </w:pPr>
    </w:p>
    <w:sectPr w:rsidR="000E69A2" w:rsidSect="00EB4FEF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168C" w:rsidRDefault="00FA168C" w:rsidP="00F13B4A">
      <w:r>
        <w:separator/>
      </w:r>
    </w:p>
  </w:endnote>
  <w:endnote w:type="continuationSeparator" w:id="0">
    <w:p w:rsidR="00FA168C" w:rsidRDefault="00FA168C" w:rsidP="00F13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168C" w:rsidRDefault="00FA168C" w:rsidP="00F13B4A">
      <w:r>
        <w:separator/>
      </w:r>
    </w:p>
  </w:footnote>
  <w:footnote w:type="continuationSeparator" w:id="0">
    <w:p w:rsidR="00FA168C" w:rsidRDefault="00FA168C" w:rsidP="00F13B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5981" w:rsidRDefault="009B5981" w:rsidP="00F13B4A">
    <w:pPr>
      <w:pStyle w:val="Header"/>
      <w:jc w:val="right"/>
    </w:pPr>
    <w:r>
      <w:t>Internal Assessment Report; March 2021</w:t>
    </w:r>
  </w:p>
  <w:p w:rsidR="009B5981" w:rsidRDefault="009B5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hybridMultilevel"/>
    <w:tmpl w:val="7545E14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88F142E"/>
    <w:multiLevelType w:val="hybridMultilevel"/>
    <w:tmpl w:val="19DA34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60B56"/>
    <w:multiLevelType w:val="hybridMultilevel"/>
    <w:tmpl w:val="4E0A3864"/>
    <w:lvl w:ilvl="0" w:tplc="2DF8077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30DE6"/>
    <w:multiLevelType w:val="hybridMultilevel"/>
    <w:tmpl w:val="B52029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F0E1F"/>
    <w:multiLevelType w:val="hybridMultilevel"/>
    <w:tmpl w:val="A2865E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96E87"/>
    <w:multiLevelType w:val="hybridMultilevel"/>
    <w:tmpl w:val="4FF25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E1510F"/>
    <w:multiLevelType w:val="hybridMultilevel"/>
    <w:tmpl w:val="619C38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F96E7C"/>
    <w:multiLevelType w:val="hybridMultilevel"/>
    <w:tmpl w:val="9934FC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93171B"/>
    <w:multiLevelType w:val="hybridMultilevel"/>
    <w:tmpl w:val="AE161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72EE4"/>
    <w:multiLevelType w:val="hybridMultilevel"/>
    <w:tmpl w:val="E6025B60"/>
    <w:lvl w:ilvl="0" w:tplc="8280CC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5F5638"/>
    <w:multiLevelType w:val="hybridMultilevel"/>
    <w:tmpl w:val="AB14C428"/>
    <w:lvl w:ilvl="0" w:tplc="8280CC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6E2C1F"/>
    <w:multiLevelType w:val="hybridMultilevel"/>
    <w:tmpl w:val="A97EC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CB3D89"/>
    <w:multiLevelType w:val="hybridMultilevel"/>
    <w:tmpl w:val="02C80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FA31DF"/>
    <w:multiLevelType w:val="hybridMultilevel"/>
    <w:tmpl w:val="AB8C8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6B6605"/>
    <w:multiLevelType w:val="hybridMultilevel"/>
    <w:tmpl w:val="373C8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032DD5"/>
    <w:multiLevelType w:val="hybridMultilevel"/>
    <w:tmpl w:val="0C2C59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577843"/>
    <w:multiLevelType w:val="hybridMultilevel"/>
    <w:tmpl w:val="E5104E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C424F9"/>
    <w:multiLevelType w:val="hybridMultilevel"/>
    <w:tmpl w:val="853CB928"/>
    <w:lvl w:ilvl="0" w:tplc="AE686B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8F5132"/>
    <w:multiLevelType w:val="hybridMultilevel"/>
    <w:tmpl w:val="7D602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6D4282"/>
    <w:multiLevelType w:val="hybridMultilevel"/>
    <w:tmpl w:val="2CFE9446"/>
    <w:lvl w:ilvl="0" w:tplc="E2FC8E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F62485"/>
    <w:multiLevelType w:val="hybridMultilevel"/>
    <w:tmpl w:val="D41A9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327294"/>
    <w:multiLevelType w:val="hybridMultilevel"/>
    <w:tmpl w:val="EA5A04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CD31B33"/>
    <w:multiLevelType w:val="hybridMultilevel"/>
    <w:tmpl w:val="58CCE226"/>
    <w:lvl w:ilvl="0" w:tplc="0D3068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023E02"/>
    <w:multiLevelType w:val="hybridMultilevel"/>
    <w:tmpl w:val="C0D07958"/>
    <w:lvl w:ilvl="0" w:tplc="B276FC64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2F32CD"/>
    <w:multiLevelType w:val="hybridMultilevel"/>
    <w:tmpl w:val="2AF41F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D30687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68809E8"/>
    <w:multiLevelType w:val="hybridMultilevel"/>
    <w:tmpl w:val="E9724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52470B"/>
    <w:multiLevelType w:val="hybridMultilevel"/>
    <w:tmpl w:val="68669A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9"/>
  </w:num>
  <w:num w:numId="4">
    <w:abstractNumId w:val="19"/>
  </w:num>
  <w:num w:numId="5">
    <w:abstractNumId w:val="1"/>
  </w:num>
  <w:num w:numId="6">
    <w:abstractNumId w:val="18"/>
  </w:num>
  <w:num w:numId="7">
    <w:abstractNumId w:val="3"/>
  </w:num>
  <w:num w:numId="8">
    <w:abstractNumId w:val="14"/>
  </w:num>
  <w:num w:numId="9">
    <w:abstractNumId w:val="26"/>
  </w:num>
  <w:num w:numId="10">
    <w:abstractNumId w:val="6"/>
  </w:num>
  <w:num w:numId="11">
    <w:abstractNumId w:val="17"/>
  </w:num>
  <w:num w:numId="12">
    <w:abstractNumId w:val="21"/>
  </w:num>
  <w:num w:numId="13">
    <w:abstractNumId w:val="7"/>
  </w:num>
  <w:num w:numId="14">
    <w:abstractNumId w:val="25"/>
  </w:num>
  <w:num w:numId="15">
    <w:abstractNumId w:val="8"/>
  </w:num>
  <w:num w:numId="16">
    <w:abstractNumId w:val="16"/>
  </w:num>
  <w:num w:numId="17">
    <w:abstractNumId w:val="15"/>
  </w:num>
  <w:num w:numId="18">
    <w:abstractNumId w:val="11"/>
  </w:num>
  <w:num w:numId="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0"/>
  </w:num>
  <w:num w:numId="21">
    <w:abstractNumId w:val="5"/>
  </w:num>
  <w:num w:numId="22">
    <w:abstractNumId w:val="12"/>
  </w:num>
  <w:num w:numId="23">
    <w:abstractNumId w:val="22"/>
  </w:num>
  <w:num w:numId="24">
    <w:abstractNumId w:val="10"/>
  </w:num>
  <w:num w:numId="25">
    <w:abstractNumId w:val="2"/>
  </w:num>
  <w:num w:numId="26">
    <w:abstractNumId w:val="0"/>
  </w:num>
  <w:num w:numId="27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tzQwNjIzNzcyMzZX0lEKTi0uzszPAykwrAUAfCK1MywAAAA="/>
  </w:docVars>
  <w:rsids>
    <w:rsidRoot w:val="00F13B4A"/>
    <w:rsid w:val="00000E8D"/>
    <w:rsid w:val="0000105F"/>
    <w:rsid w:val="00004999"/>
    <w:rsid w:val="0003307C"/>
    <w:rsid w:val="00034377"/>
    <w:rsid w:val="000368E0"/>
    <w:rsid w:val="000426DA"/>
    <w:rsid w:val="00050468"/>
    <w:rsid w:val="000530EA"/>
    <w:rsid w:val="0005326B"/>
    <w:rsid w:val="0005561C"/>
    <w:rsid w:val="00057913"/>
    <w:rsid w:val="00075ADA"/>
    <w:rsid w:val="0007610E"/>
    <w:rsid w:val="00080065"/>
    <w:rsid w:val="00090B48"/>
    <w:rsid w:val="00094BC0"/>
    <w:rsid w:val="00097F5D"/>
    <w:rsid w:val="000A0601"/>
    <w:rsid w:val="000A2D10"/>
    <w:rsid w:val="000A6077"/>
    <w:rsid w:val="000A7AD7"/>
    <w:rsid w:val="000B2462"/>
    <w:rsid w:val="000C6111"/>
    <w:rsid w:val="000D5367"/>
    <w:rsid w:val="000D6456"/>
    <w:rsid w:val="000E69A2"/>
    <w:rsid w:val="000F282E"/>
    <w:rsid w:val="000F560A"/>
    <w:rsid w:val="00100A3D"/>
    <w:rsid w:val="00105599"/>
    <w:rsid w:val="00105A5D"/>
    <w:rsid w:val="00110F9F"/>
    <w:rsid w:val="00112E0F"/>
    <w:rsid w:val="00120F68"/>
    <w:rsid w:val="001251FD"/>
    <w:rsid w:val="00127DE1"/>
    <w:rsid w:val="001310AE"/>
    <w:rsid w:val="00135CAE"/>
    <w:rsid w:val="00143219"/>
    <w:rsid w:val="0014537B"/>
    <w:rsid w:val="00147816"/>
    <w:rsid w:val="001517FD"/>
    <w:rsid w:val="00167A4A"/>
    <w:rsid w:val="00167C65"/>
    <w:rsid w:val="00170AC8"/>
    <w:rsid w:val="00173D8C"/>
    <w:rsid w:val="001751A6"/>
    <w:rsid w:val="00175ED4"/>
    <w:rsid w:val="00190127"/>
    <w:rsid w:val="001905E3"/>
    <w:rsid w:val="00190FD8"/>
    <w:rsid w:val="00192170"/>
    <w:rsid w:val="0019218B"/>
    <w:rsid w:val="001A7957"/>
    <w:rsid w:val="001B0DC7"/>
    <w:rsid w:val="001C6AAF"/>
    <w:rsid w:val="001D2A86"/>
    <w:rsid w:val="001D38BE"/>
    <w:rsid w:val="001D70C4"/>
    <w:rsid w:val="001E2718"/>
    <w:rsid w:val="001E4ED4"/>
    <w:rsid w:val="001E6002"/>
    <w:rsid w:val="001F0FC6"/>
    <w:rsid w:val="001F4B62"/>
    <w:rsid w:val="00200F13"/>
    <w:rsid w:val="00204798"/>
    <w:rsid w:val="0020789C"/>
    <w:rsid w:val="002152E5"/>
    <w:rsid w:val="002247A0"/>
    <w:rsid w:val="002331F2"/>
    <w:rsid w:val="00237A58"/>
    <w:rsid w:val="00237CCB"/>
    <w:rsid w:val="0024064B"/>
    <w:rsid w:val="00243D36"/>
    <w:rsid w:val="002474FD"/>
    <w:rsid w:val="00251DEE"/>
    <w:rsid w:val="002532B2"/>
    <w:rsid w:val="002537BD"/>
    <w:rsid w:val="00265450"/>
    <w:rsid w:val="002923FE"/>
    <w:rsid w:val="002A3E8A"/>
    <w:rsid w:val="002B1A82"/>
    <w:rsid w:val="002B30BE"/>
    <w:rsid w:val="002B5F48"/>
    <w:rsid w:val="002B6649"/>
    <w:rsid w:val="002C77AA"/>
    <w:rsid w:val="002D1031"/>
    <w:rsid w:val="002D3973"/>
    <w:rsid w:val="002D4ACB"/>
    <w:rsid w:val="002E2241"/>
    <w:rsid w:val="0030217A"/>
    <w:rsid w:val="00303503"/>
    <w:rsid w:val="003055C6"/>
    <w:rsid w:val="0031053A"/>
    <w:rsid w:val="003114DE"/>
    <w:rsid w:val="00311819"/>
    <w:rsid w:val="00317E22"/>
    <w:rsid w:val="00323C97"/>
    <w:rsid w:val="00323D6A"/>
    <w:rsid w:val="00323F3B"/>
    <w:rsid w:val="00325108"/>
    <w:rsid w:val="0033096A"/>
    <w:rsid w:val="00331345"/>
    <w:rsid w:val="003364B3"/>
    <w:rsid w:val="003407DA"/>
    <w:rsid w:val="00346AD3"/>
    <w:rsid w:val="00350609"/>
    <w:rsid w:val="0035278F"/>
    <w:rsid w:val="003605E5"/>
    <w:rsid w:val="00360F5B"/>
    <w:rsid w:val="00361CAF"/>
    <w:rsid w:val="003630EF"/>
    <w:rsid w:val="00364DB4"/>
    <w:rsid w:val="003668B7"/>
    <w:rsid w:val="0036690D"/>
    <w:rsid w:val="00367A92"/>
    <w:rsid w:val="00371F0C"/>
    <w:rsid w:val="00373430"/>
    <w:rsid w:val="00387A39"/>
    <w:rsid w:val="003A63E3"/>
    <w:rsid w:val="003A673C"/>
    <w:rsid w:val="003B152A"/>
    <w:rsid w:val="003B2003"/>
    <w:rsid w:val="003B2ADA"/>
    <w:rsid w:val="003B6E15"/>
    <w:rsid w:val="003B7E6B"/>
    <w:rsid w:val="003C12FE"/>
    <w:rsid w:val="003C303B"/>
    <w:rsid w:val="003D49F1"/>
    <w:rsid w:val="003D6246"/>
    <w:rsid w:val="003E1E03"/>
    <w:rsid w:val="003E4CE3"/>
    <w:rsid w:val="003E5253"/>
    <w:rsid w:val="003E7FE2"/>
    <w:rsid w:val="003F0585"/>
    <w:rsid w:val="003F16E6"/>
    <w:rsid w:val="003F1DEF"/>
    <w:rsid w:val="003F3C2F"/>
    <w:rsid w:val="003F53C3"/>
    <w:rsid w:val="004000FF"/>
    <w:rsid w:val="00400DB2"/>
    <w:rsid w:val="00412B6F"/>
    <w:rsid w:val="004211B8"/>
    <w:rsid w:val="0042131A"/>
    <w:rsid w:val="0042188B"/>
    <w:rsid w:val="004257F9"/>
    <w:rsid w:val="004271C3"/>
    <w:rsid w:val="004445B4"/>
    <w:rsid w:val="0044462E"/>
    <w:rsid w:val="00445150"/>
    <w:rsid w:val="004455EE"/>
    <w:rsid w:val="00451F3D"/>
    <w:rsid w:val="00456460"/>
    <w:rsid w:val="004570B4"/>
    <w:rsid w:val="00457A15"/>
    <w:rsid w:val="0046276A"/>
    <w:rsid w:val="00462A65"/>
    <w:rsid w:val="004654DB"/>
    <w:rsid w:val="00467097"/>
    <w:rsid w:val="00467D51"/>
    <w:rsid w:val="00493F04"/>
    <w:rsid w:val="00495486"/>
    <w:rsid w:val="004A19AC"/>
    <w:rsid w:val="004B5DDA"/>
    <w:rsid w:val="004B7392"/>
    <w:rsid w:val="004D02BA"/>
    <w:rsid w:val="004D3598"/>
    <w:rsid w:val="004D525A"/>
    <w:rsid w:val="004D7D33"/>
    <w:rsid w:val="004E35BA"/>
    <w:rsid w:val="004E363A"/>
    <w:rsid w:val="004E5EC9"/>
    <w:rsid w:val="004F176A"/>
    <w:rsid w:val="004F4669"/>
    <w:rsid w:val="004F4A19"/>
    <w:rsid w:val="004F6537"/>
    <w:rsid w:val="004F6540"/>
    <w:rsid w:val="004F6CF2"/>
    <w:rsid w:val="0050736E"/>
    <w:rsid w:val="005161D8"/>
    <w:rsid w:val="00526F9C"/>
    <w:rsid w:val="00532281"/>
    <w:rsid w:val="00540D88"/>
    <w:rsid w:val="00555C3B"/>
    <w:rsid w:val="00557FFB"/>
    <w:rsid w:val="00560389"/>
    <w:rsid w:val="00573652"/>
    <w:rsid w:val="0059218E"/>
    <w:rsid w:val="00596941"/>
    <w:rsid w:val="005A56B4"/>
    <w:rsid w:val="005B17F0"/>
    <w:rsid w:val="005D22E3"/>
    <w:rsid w:val="005D316D"/>
    <w:rsid w:val="005E1662"/>
    <w:rsid w:val="005E288E"/>
    <w:rsid w:val="00600E74"/>
    <w:rsid w:val="00624B1F"/>
    <w:rsid w:val="00637436"/>
    <w:rsid w:val="0064060F"/>
    <w:rsid w:val="00640D0A"/>
    <w:rsid w:val="0064303D"/>
    <w:rsid w:val="0064347F"/>
    <w:rsid w:val="006443CF"/>
    <w:rsid w:val="00656A1C"/>
    <w:rsid w:val="006576CC"/>
    <w:rsid w:val="0066267F"/>
    <w:rsid w:val="00675F4E"/>
    <w:rsid w:val="00682297"/>
    <w:rsid w:val="006828B1"/>
    <w:rsid w:val="006912F0"/>
    <w:rsid w:val="00697B3A"/>
    <w:rsid w:val="006B437D"/>
    <w:rsid w:val="006D18A7"/>
    <w:rsid w:val="006D1C0A"/>
    <w:rsid w:val="006D30C3"/>
    <w:rsid w:val="006D582B"/>
    <w:rsid w:val="006D6E40"/>
    <w:rsid w:val="006E360A"/>
    <w:rsid w:val="006F3C88"/>
    <w:rsid w:val="006F4D81"/>
    <w:rsid w:val="00707762"/>
    <w:rsid w:val="00713ECD"/>
    <w:rsid w:val="00717542"/>
    <w:rsid w:val="00722850"/>
    <w:rsid w:val="00724CBE"/>
    <w:rsid w:val="00737E36"/>
    <w:rsid w:val="007416F6"/>
    <w:rsid w:val="0074624C"/>
    <w:rsid w:val="00746684"/>
    <w:rsid w:val="00751A18"/>
    <w:rsid w:val="007543DB"/>
    <w:rsid w:val="007605E6"/>
    <w:rsid w:val="00776706"/>
    <w:rsid w:val="0078388E"/>
    <w:rsid w:val="0078458B"/>
    <w:rsid w:val="0078607E"/>
    <w:rsid w:val="0078628E"/>
    <w:rsid w:val="00786A8C"/>
    <w:rsid w:val="0079128B"/>
    <w:rsid w:val="007A1ABA"/>
    <w:rsid w:val="007A415A"/>
    <w:rsid w:val="007A7874"/>
    <w:rsid w:val="007B1D96"/>
    <w:rsid w:val="007B6B51"/>
    <w:rsid w:val="007D2364"/>
    <w:rsid w:val="007D40D0"/>
    <w:rsid w:val="007D48AF"/>
    <w:rsid w:val="007E5166"/>
    <w:rsid w:val="007F1EE4"/>
    <w:rsid w:val="007F7D8B"/>
    <w:rsid w:val="00800256"/>
    <w:rsid w:val="00812609"/>
    <w:rsid w:val="00814E23"/>
    <w:rsid w:val="00814F37"/>
    <w:rsid w:val="00817BE0"/>
    <w:rsid w:val="00826A4D"/>
    <w:rsid w:val="00830B48"/>
    <w:rsid w:val="008326DE"/>
    <w:rsid w:val="008331DF"/>
    <w:rsid w:val="00837182"/>
    <w:rsid w:val="00844936"/>
    <w:rsid w:val="008470B0"/>
    <w:rsid w:val="008778F4"/>
    <w:rsid w:val="00881C8D"/>
    <w:rsid w:val="008831C9"/>
    <w:rsid w:val="00885F2A"/>
    <w:rsid w:val="00886305"/>
    <w:rsid w:val="0089045C"/>
    <w:rsid w:val="0089659E"/>
    <w:rsid w:val="008C4303"/>
    <w:rsid w:val="008D6186"/>
    <w:rsid w:val="008E2BA6"/>
    <w:rsid w:val="008E451D"/>
    <w:rsid w:val="008E48B3"/>
    <w:rsid w:val="008F0AA4"/>
    <w:rsid w:val="008F2D62"/>
    <w:rsid w:val="008F7B9D"/>
    <w:rsid w:val="0091106A"/>
    <w:rsid w:val="00915F1A"/>
    <w:rsid w:val="0092474D"/>
    <w:rsid w:val="009264AA"/>
    <w:rsid w:val="0093167B"/>
    <w:rsid w:val="00931AF5"/>
    <w:rsid w:val="00934B44"/>
    <w:rsid w:val="00935852"/>
    <w:rsid w:val="009516BE"/>
    <w:rsid w:val="009540D4"/>
    <w:rsid w:val="00954C01"/>
    <w:rsid w:val="00955DBC"/>
    <w:rsid w:val="00957585"/>
    <w:rsid w:val="00961A8D"/>
    <w:rsid w:val="00964F32"/>
    <w:rsid w:val="00974E6C"/>
    <w:rsid w:val="00976E61"/>
    <w:rsid w:val="00977C49"/>
    <w:rsid w:val="0098605F"/>
    <w:rsid w:val="0098619A"/>
    <w:rsid w:val="00986FD5"/>
    <w:rsid w:val="00991457"/>
    <w:rsid w:val="0099652B"/>
    <w:rsid w:val="009A0FB7"/>
    <w:rsid w:val="009A7CFF"/>
    <w:rsid w:val="009B015B"/>
    <w:rsid w:val="009B5981"/>
    <w:rsid w:val="009C16BA"/>
    <w:rsid w:val="009C4105"/>
    <w:rsid w:val="009D0F03"/>
    <w:rsid w:val="009E5249"/>
    <w:rsid w:val="009F1DF3"/>
    <w:rsid w:val="009F35D2"/>
    <w:rsid w:val="009F655C"/>
    <w:rsid w:val="009F78EB"/>
    <w:rsid w:val="00A066D2"/>
    <w:rsid w:val="00A0706B"/>
    <w:rsid w:val="00A116DF"/>
    <w:rsid w:val="00A163B4"/>
    <w:rsid w:val="00A21394"/>
    <w:rsid w:val="00A236C0"/>
    <w:rsid w:val="00A26697"/>
    <w:rsid w:val="00A46F77"/>
    <w:rsid w:val="00A47AFF"/>
    <w:rsid w:val="00A51657"/>
    <w:rsid w:val="00A55575"/>
    <w:rsid w:val="00A55D91"/>
    <w:rsid w:val="00A60FA1"/>
    <w:rsid w:val="00A6465B"/>
    <w:rsid w:val="00A72C7D"/>
    <w:rsid w:val="00A7326C"/>
    <w:rsid w:val="00A844D2"/>
    <w:rsid w:val="00A93016"/>
    <w:rsid w:val="00A93832"/>
    <w:rsid w:val="00A972A3"/>
    <w:rsid w:val="00A97577"/>
    <w:rsid w:val="00AA4BFC"/>
    <w:rsid w:val="00AA6C73"/>
    <w:rsid w:val="00AB27B8"/>
    <w:rsid w:val="00AC3E9C"/>
    <w:rsid w:val="00AC76F1"/>
    <w:rsid w:val="00AD09DC"/>
    <w:rsid w:val="00AD10EE"/>
    <w:rsid w:val="00AD1888"/>
    <w:rsid w:val="00AE633B"/>
    <w:rsid w:val="00AF1272"/>
    <w:rsid w:val="00AF3EFD"/>
    <w:rsid w:val="00AF467D"/>
    <w:rsid w:val="00AF4D52"/>
    <w:rsid w:val="00AF5DE3"/>
    <w:rsid w:val="00AF7547"/>
    <w:rsid w:val="00B01906"/>
    <w:rsid w:val="00B104AD"/>
    <w:rsid w:val="00B14B31"/>
    <w:rsid w:val="00B24715"/>
    <w:rsid w:val="00B373B3"/>
    <w:rsid w:val="00B569E1"/>
    <w:rsid w:val="00B5767C"/>
    <w:rsid w:val="00B60834"/>
    <w:rsid w:val="00B7223D"/>
    <w:rsid w:val="00B7314E"/>
    <w:rsid w:val="00B8354C"/>
    <w:rsid w:val="00B84FE7"/>
    <w:rsid w:val="00B86DB6"/>
    <w:rsid w:val="00B90FF0"/>
    <w:rsid w:val="00B91AAA"/>
    <w:rsid w:val="00B9695B"/>
    <w:rsid w:val="00BA05DC"/>
    <w:rsid w:val="00BA209C"/>
    <w:rsid w:val="00BA2973"/>
    <w:rsid w:val="00BB44BE"/>
    <w:rsid w:val="00BC551C"/>
    <w:rsid w:val="00BC7915"/>
    <w:rsid w:val="00BD0DE7"/>
    <w:rsid w:val="00BD3BAD"/>
    <w:rsid w:val="00BD47BC"/>
    <w:rsid w:val="00BD5940"/>
    <w:rsid w:val="00BD5A4F"/>
    <w:rsid w:val="00BD67F8"/>
    <w:rsid w:val="00BD7EC8"/>
    <w:rsid w:val="00BE5A7E"/>
    <w:rsid w:val="00BF1348"/>
    <w:rsid w:val="00BF6090"/>
    <w:rsid w:val="00C04A78"/>
    <w:rsid w:val="00C04C1D"/>
    <w:rsid w:val="00C05E49"/>
    <w:rsid w:val="00C1000F"/>
    <w:rsid w:val="00C10E50"/>
    <w:rsid w:val="00C1103E"/>
    <w:rsid w:val="00C149FA"/>
    <w:rsid w:val="00C16BFB"/>
    <w:rsid w:val="00C23211"/>
    <w:rsid w:val="00C2749A"/>
    <w:rsid w:val="00C27F2D"/>
    <w:rsid w:val="00C34E58"/>
    <w:rsid w:val="00C37281"/>
    <w:rsid w:val="00C43C92"/>
    <w:rsid w:val="00C5458F"/>
    <w:rsid w:val="00C62415"/>
    <w:rsid w:val="00C653F7"/>
    <w:rsid w:val="00C659A9"/>
    <w:rsid w:val="00C70CE5"/>
    <w:rsid w:val="00C75B33"/>
    <w:rsid w:val="00C800F3"/>
    <w:rsid w:val="00C93956"/>
    <w:rsid w:val="00C9769C"/>
    <w:rsid w:val="00CA035C"/>
    <w:rsid w:val="00CA0B65"/>
    <w:rsid w:val="00CB4F78"/>
    <w:rsid w:val="00CC0996"/>
    <w:rsid w:val="00CC1E0C"/>
    <w:rsid w:val="00CC22D5"/>
    <w:rsid w:val="00CC3FF9"/>
    <w:rsid w:val="00CC506E"/>
    <w:rsid w:val="00CD3C00"/>
    <w:rsid w:val="00CD7592"/>
    <w:rsid w:val="00CD7D12"/>
    <w:rsid w:val="00CE02F8"/>
    <w:rsid w:val="00CE244D"/>
    <w:rsid w:val="00CE5966"/>
    <w:rsid w:val="00CF2627"/>
    <w:rsid w:val="00CF598F"/>
    <w:rsid w:val="00D0129F"/>
    <w:rsid w:val="00D05A2D"/>
    <w:rsid w:val="00D10E83"/>
    <w:rsid w:val="00D17361"/>
    <w:rsid w:val="00D22CBF"/>
    <w:rsid w:val="00D240E0"/>
    <w:rsid w:val="00D37AC4"/>
    <w:rsid w:val="00D56D78"/>
    <w:rsid w:val="00D60D32"/>
    <w:rsid w:val="00D76013"/>
    <w:rsid w:val="00D87B4A"/>
    <w:rsid w:val="00DA1180"/>
    <w:rsid w:val="00DA12DD"/>
    <w:rsid w:val="00DA3DC0"/>
    <w:rsid w:val="00DA68DA"/>
    <w:rsid w:val="00DC015E"/>
    <w:rsid w:val="00DC1351"/>
    <w:rsid w:val="00DC4412"/>
    <w:rsid w:val="00DC6F65"/>
    <w:rsid w:val="00DD0F2F"/>
    <w:rsid w:val="00DD3041"/>
    <w:rsid w:val="00DD7BD7"/>
    <w:rsid w:val="00DE2C47"/>
    <w:rsid w:val="00DF1BA2"/>
    <w:rsid w:val="00DF7CF9"/>
    <w:rsid w:val="00E00F59"/>
    <w:rsid w:val="00E10840"/>
    <w:rsid w:val="00E120DC"/>
    <w:rsid w:val="00E23E36"/>
    <w:rsid w:val="00E30353"/>
    <w:rsid w:val="00E308B8"/>
    <w:rsid w:val="00E31BC6"/>
    <w:rsid w:val="00E37B09"/>
    <w:rsid w:val="00E42576"/>
    <w:rsid w:val="00E5799C"/>
    <w:rsid w:val="00E74728"/>
    <w:rsid w:val="00E77650"/>
    <w:rsid w:val="00E77BD4"/>
    <w:rsid w:val="00E82947"/>
    <w:rsid w:val="00E9086D"/>
    <w:rsid w:val="00E938D1"/>
    <w:rsid w:val="00E9778F"/>
    <w:rsid w:val="00EA174E"/>
    <w:rsid w:val="00EA708F"/>
    <w:rsid w:val="00EB1AF6"/>
    <w:rsid w:val="00EB1C87"/>
    <w:rsid w:val="00EB4FEF"/>
    <w:rsid w:val="00EC3171"/>
    <w:rsid w:val="00EC32C1"/>
    <w:rsid w:val="00EC6568"/>
    <w:rsid w:val="00EE1058"/>
    <w:rsid w:val="00EE4309"/>
    <w:rsid w:val="00EE5983"/>
    <w:rsid w:val="00F03537"/>
    <w:rsid w:val="00F0440E"/>
    <w:rsid w:val="00F06F14"/>
    <w:rsid w:val="00F13B4A"/>
    <w:rsid w:val="00F218DB"/>
    <w:rsid w:val="00F2286C"/>
    <w:rsid w:val="00F27663"/>
    <w:rsid w:val="00F31C5C"/>
    <w:rsid w:val="00F42775"/>
    <w:rsid w:val="00F4495C"/>
    <w:rsid w:val="00F501AF"/>
    <w:rsid w:val="00F55363"/>
    <w:rsid w:val="00F57EB6"/>
    <w:rsid w:val="00F66471"/>
    <w:rsid w:val="00F73A01"/>
    <w:rsid w:val="00F73B7E"/>
    <w:rsid w:val="00F83007"/>
    <w:rsid w:val="00F84230"/>
    <w:rsid w:val="00F9068C"/>
    <w:rsid w:val="00FA168C"/>
    <w:rsid w:val="00FB2F98"/>
    <w:rsid w:val="00FC0A18"/>
    <w:rsid w:val="00FC149F"/>
    <w:rsid w:val="00FC2A86"/>
    <w:rsid w:val="00FC4B04"/>
    <w:rsid w:val="00FC6494"/>
    <w:rsid w:val="00FC7882"/>
    <w:rsid w:val="00FD2EF8"/>
    <w:rsid w:val="00FD59C9"/>
    <w:rsid w:val="00FD6AFD"/>
    <w:rsid w:val="00FE43A1"/>
    <w:rsid w:val="00FF5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0C64A65-382F-4291-98BE-9917B1BB5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3B4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D02BA"/>
    <w:pPr>
      <w:keepNext/>
      <w:outlineLvl w:val="0"/>
    </w:pPr>
    <w:rPr>
      <w:rFonts w:ascii="Arial Black" w:hAnsi="Arial Black"/>
      <w:sz w:val="28"/>
    </w:rPr>
  </w:style>
  <w:style w:type="paragraph" w:styleId="Heading2">
    <w:name w:val="heading 2"/>
    <w:basedOn w:val="Normal"/>
    <w:next w:val="Normal"/>
    <w:link w:val="Heading2Char"/>
    <w:qFormat/>
    <w:rsid w:val="004D02B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4D02B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4D02BA"/>
    <w:pPr>
      <w:keepNext/>
      <w:tabs>
        <w:tab w:val="left" w:pos="3255"/>
      </w:tabs>
      <w:jc w:val="center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qFormat/>
    <w:rsid w:val="004D02BA"/>
    <w:pPr>
      <w:keepNext/>
      <w:tabs>
        <w:tab w:val="left" w:pos="6255"/>
      </w:tabs>
      <w:outlineLvl w:val="4"/>
    </w:pPr>
    <w:rPr>
      <w:rFonts w:ascii="Arial Black" w:hAnsi="Arial Black"/>
      <w:u w:val="single"/>
    </w:rPr>
  </w:style>
  <w:style w:type="paragraph" w:styleId="Heading6">
    <w:name w:val="heading 6"/>
    <w:basedOn w:val="Normal"/>
    <w:next w:val="Normal"/>
    <w:link w:val="Heading6Char"/>
    <w:qFormat/>
    <w:rsid w:val="004D02BA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4D02BA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4D02BA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4D02BA"/>
    <w:pPr>
      <w:keepNext/>
      <w:jc w:val="center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D02BA"/>
    <w:rPr>
      <w:rFonts w:ascii="Arial Black" w:hAnsi="Arial Black"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4D02BA"/>
    <w:rPr>
      <w:rFonts w:ascii="Arial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4D02BA"/>
    <w:rPr>
      <w:rFonts w:ascii="Arial" w:hAnsi="Arial"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4D02BA"/>
    <w:rPr>
      <w:b/>
      <w:bCs/>
      <w:sz w:val="24"/>
      <w:szCs w:val="24"/>
      <w:u w:val="single"/>
    </w:rPr>
  </w:style>
  <w:style w:type="character" w:customStyle="1" w:styleId="Heading5Char">
    <w:name w:val="Heading 5 Char"/>
    <w:basedOn w:val="DefaultParagraphFont"/>
    <w:link w:val="Heading5"/>
    <w:rsid w:val="004D02BA"/>
    <w:rPr>
      <w:rFonts w:ascii="Arial Black" w:hAnsi="Arial Black"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rsid w:val="004D02BA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4D02BA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4D02BA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4D02BA"/>
    <w:rPr>
      <w:b/>
      <w:bCs/>
      <w:sz w:val="24"/>
      <w:szCs w:val="24"/>
    </w:rPr>
  </w:style>
  <w:style w:type="paragraph" w:styleId="Caption">
    <w:name w:val="caption"/>
    <w:basedOn w:val="Normal"/>
    <w:next w:val="Normal"/>
    <w:qFormat/>
    <w:rsid w:val="004D02BA"/>
    <w:pPr>
      <w:spacing w:before="120" w:after="120"/>
    </w:pPr>
    <w:rPr>
      <w:b/>
      <w:bCs/>
      <w:sz w:val="20"/>
      <w:szCs w:val="20"/>
    </w:rPr>
  </w:style>
  <w:style w:type="paragraph" w:styleId="Title">
    <w:name w:val="Title"/>
    <w:basedOn w:val="Normal"/>
    <w:link w:val="TitleChar"/>
    <w:qFormat/>
    <w:rsid w:val="004D02BA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4D02BA"/>
    <w:rPr>
      <w:rFonts w:ascii="Arial" w:hAnsi="Arial" w:cs="Arial"/>
      <w:b/>
      <w:bCs/>
      <w:kern w:val="28"/>
      <w:sz w:val="32"/>
      <w:szCs w:val="32"/>
    </w:rPr>
  </w:style>
  <w:style w:type="paragraph" w:styleId="Subtitle">
    <w:name w:val="Subtitle"/>
    <w:basedOn w:val="Normal"/>
    <w:link w:val="SubtitleChar"/>
    <w:qFormat/>
    <w:rsid w:val="004D02BA"/>
    <w:pPr>
      <w:spacing w:after="60"/>
      <w:jc w:val="center"/>
      <w:outlineLvl w:val="1"/>
    </w:pPr>
    <w:rPr>
      <w:rFonts w:ascii="Arial" w:hAnsi="Arial" w:cs="Arial"/>
    </w:rPr>
  </w:style>
  <w:style w:type="character" w:customStyle="1" w:styleId="SubtitleChar">
    <w:name w:val="Subtitle Char"/>
    <w:basedOn w:val="DefaultParagraphFont"/>
    <w:link w:val="Subtitle"/>
    <w:rsid w:val="004D02BA"/>
    <w:rPr>
      <w:rFonts w:ascii="Arial" w:hAnsi="Arial" w:cs="Arial"/>
      <w:sz w:val="24"/>
      <w:szCs w:val="24"/>
    </w:rPr>
  </w:style>
  <w:style w:type="character" w:styleId="Hyperlink">
    <w:name w:val="Hyperlink"/>
    <w:basedOn w:val="DefaultParagraphFont"/>
    <w:uiPriority w:val="99"/>
    <w:rsid w:val="00F13B4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13B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3B4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13B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3B4A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B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B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13B4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C75B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75B33"/>
    <w:rPr>
      <w:rFonts w:ascii="Courier New" w:hAnsi="Courier New" w:cs="Courier New"/>
    </w:rPr>
  </w:style>
  <w:style w:type="paragraph" w:styleId="NoSpacing">
    <w:name w:val="No Spacing"/>
    <w:link w:val="NoSpacingChar"/>
    <w:uiPriority w:val="1"/>
    <w:qFormat/>
    <w:rsid w:val="003F0585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3F0585"/>
    <w:rPr>
      <w:rFonts w:ascii="Calibri" w:hAnsi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3B152A"/>
    <w:rPr>
      <w:b/>
      <w:bCs/>
    </w:rPr>
  </w:style>
  <w:style w:type="character" w:customStyle="1" w:styleId="apple-converted-space">
    <w:name w:val="apple-converted-space"/>
    <w:basedOn w:val="DefaultParagraphFont"/>
    <w:rsid w:val="0042131A"/>
  </w:style>
  <w:style w:type="character" w:customStyle="1" w:styleId="hlfld-title">
    <w:name w:val="hlfld-title"/>
    <w:basedOn w:val="DefaultParagraphFont"/>
    <w:rsid w:val="0042131A"/>
  </w:style>
  <w:style w:type="character" w:customStyle="1" w:styleId="hlfld-contribauthor">
    <w:name w:val="hlfld-contribauthor"/>
    <w:basedOn w:val="DefaultParagraphFont"/>
    <w:rsid w:val="0042131A"/>
  </w:style>
  <w:style w:type="character" w:customStyle="1" w:styleId="nlmx">
    <w:name w:val="nlm_x"/>
    <w:basedOn w:val="DefaultParagraphFont"/>
    <w:rsid w:val="0042131A"/>
  </w:style>
  <w:style w:type="character" w:styleId="HTMLCite">
    <w:name w:val="HTML Cite"/>
    <w:basedOn w:val="DefaultParagraphFont"/>
    <w:uiPriority w:val="99"/>
    <w:semiHidden/>
    <w:unhideWhenUsed/>
    <w:rsid w:val="0042131A"/>
    <w:rPr>
      <w:i/>
      <w:iCs/>
    </w:rPr>
  </w:style>
  <w:style w:type="character" w:customStyle="1" w:styleId="citationvolume">
    <w:name w:val="citation_volume"/>
    <w:basedOn w:val="DefaultParagraphFont"/>
    <w:rsid w:val="0042131A"/>
  </w:style>
  <w:style w:type="character" w:customStyle="1" w:styleId="nowrap">
    <w:name w:val="nowrap"/>
    <w:basedOn w:val="DefaultParagraphFont"/>
    <w:rsid w:val="001D70C4"/>
  </w:style>
  <w:style w:type="paragraph" w:customStyle="1" w:styleId="Els-Title">
    <w:name w:val="Els-Title"/>
    <w:next w:val="Normal"/>
    <w:autoRedefine/>
    <w:rsid w:val="00BC551C"/>
    <w:pPr>
      <w:suppressAutoHyphens/>
      <w:spacing w:before="240" w:after="240" w:line="276" w:lineRule="auto"/>
      <w:jc w:val="both"/>
    </w:pPr>
    <w:rPr>
      <w:rFonts w:eastAsia="SimSun"/>
      <w:sz w:val="22"/>
      <w:szCs w:val="22"/>
    </w:rPr>
  </w:style>
  <w:style w:type="character" w:customStyle="1" w:styleId="authorsname">
    <w:name w:val="authors__name"/>
    <w:basedOn w:val="DefaultParagraphFont"/>
    <w:rsid w:val="009F1DF3"/>
  </w:style>
  <w:style w:type="paragraph" w:customStyle="1" w:styleId="RSCH02PaperAuthorsandByline">
    <w:name w:val="RSC H02 Paper Authors and Byline"/>
    <w:basedOn w:val="Normal"/>
    <w:link w:val="RSCH02PaperAuthorsandBylineChar"/>
    <w:qFormat/>
    <w:rsid w:val="003B7E6B"/>
    <w:pPr>
      <w:spacing w:after="120" w:line="240" w:lineRule="exact"/>
    </w:pPr>
    <w:rPr>
      <w:rFonts w:ascii="Calibri" w:eastAsia="Calibri" w:hAnsi="Calibri"/>
      <w:sz w:val="20"/>
      <w:szCs w:val="22"/>
      <w:lang w:val="en-GB"/>
    </w:rPr>
  </w:style>
  <w:style w:type="character" w:customStyle="1" w:styleId="RSCH02PaperAuthorsandBylineChar">
    <w:name w:val="RSC H02 Paper Authors and Byline Char"/>
    <w:basedOn w:val="DefaultParagraphFont"/>
    <w:link w:val="RSCH02PaperAuthorsandByline"/>
    <w:rsid w:val="003B7E6B"/>
    <w:rPr>
      <w:rFonts w:ascii="Calibri" w:eastAsia="Calibri" w:hAnsi="Calibri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2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ock@iitg.ac.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2B95FA4-63C3-44BD-BAFF-F85126E66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2270</Words>
  <Characters>12939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ITG</Company>
  <LinksUpToDate>false</LinksUpToDate>
  <CharactersWithSpaces>1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ITS SAIBAL</cp:lastModifiedBy>
  <cp:revision>5</cp:revision>
  <dcterms:created xsi:type="dcterms:W3CDTF">2021-02-27T11:29:00Z</dcterms:created>
  <dcterms:modified xsi:type="dcterms:W3CDTF">2021-02-28T09:48:00Z</dcterms:modified>
</cp:coreProperties>
</file>